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ABD15" w14:textId="748B1F58" w:rsidR="008959FC" w:rsidRDefault="008959FC" w:rsidP="008959FC">
      <w:pPr>
        <w:pBdr>
          <w:bottom w:val="single" w:sz="12" w:space="1" w:color="auto"/>
        </w:pBdr>
      </w:pPr>
    </w:p>
    <w:p w14:paraId="5D4EDBF8" w14:textId="77777777" w:rsidR="00192CB1" w:rsidRDefault="00192CB1" w:rsidP="008959FC">
      <w:pPr>
        <w:sectPr w:rsidR="00192CB1" w:rsidSect="0054626A">
          <w:headerReference w:type="default" r:id="rId8"/>
          <w:headerReference w:type="first" r:id="rId9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B681096" w14:textId="4D45F4C6" w:rsidR="00AB5ED1" w:rsidRDefault="00AB5ED1" w:rsidP="008959FC">
      <w:pPr>
        <w:rPr>
          <w:sz w:val="18"/>
          <w:szCs w:val="18"/>
        </w:rPr>
      </w:pPr>
    </w:p>
    <w:p w14:paraId="0FCC31B7" w14:textId="4D184105" w:rsidR="003C0E2F" w:rsidRPr="00825E96" w:rsidRDefault="003C0E2F" w:rsidP="00825E96">
      <w:pPr>
        <w:jc w:val="center"/>
        <w:rPr>
          <w:b/>
          <w:bCs/>
          <w:szCs w:val="24"/>
        </w:rPr>
      </w:pPr>
      <w:r w:rsidRPr="00825E96">
        <w:rPr>
          <w:b/>
          <w:bCs/>
          <w:szCs w:val="24"/>
        </w:rPr>
        <w:t>APPLICATION</w:t>
      </w:r>
      <w:r w:rsidR="00825E96" w:rsidRPr="00825E96">
        <w:rPr>
          <w:b/>
          <w:bCs/>
          <w:szCs w:val="24"/>
        </w:rPr>
        <w:t xml:space="preserve"> TO INDIVIDUALIZED STUDIES DEGREE PROGRAM</w:t>
      </w:r>
    </w:p>
    <w:p w14:paraId="06F4A635" w14:textId="2797A52B" w:rsidR="00192CB1" w:rsidRDefault="003C0E2F" w:rsidP="008959F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D2F0B0C" wp14:editId="404D5310">
                <wp:simplePos x="0" y="0"/>
                <wp:positionH relativeFrom="column">
                  <wp:posOffset>0</wp:posOffset>
                </wp:positionH>
                <wp:positionV relativeFrom="page">
                  <wp:posOffset>1694592</wp:posOffset>
                </wp:positionV>
                <wp:extent cx="6880860" cy="320040"/>
                <wp:effectExtent l="0" t="0" r="15240" b="228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0860" cy="32004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5E2C0280" w14:textId="308E078C" w:rsidR="00B61073" w:rsidRPr="00C50A33" w:rsidRDefault="00B61073">
                            <w:pP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50A33"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Student </w:t>
                            </w:r>
                            <w:r w:rsidR="00064912" w:rsidRPr="00C50A33"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Personal </w:t>
                            </w:r>
                            <w:r w:rsidRPr="00C50A33"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2F0B0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133.45pt;width:541.8pt;height:25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" fillcolor="black [3213]" strokecolor="black [3213]" strokeweight=".5pt">
                <v:textbox>
                  <w:txbxContent>
                    <w:p w14:paraId="5E2C0280" w14:textId="308E078C" w:rsidR="00B61073" w:rsidRPr="00C50A33" w:rsidRDefault="00B61073">
                      <w:pP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50A33"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 xml:space="preserve">Student </w:t>
                      </w:r>
                      <w:r w:rsidR="00064912" w:rsidRPr="00C50A33"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 xml:space="preserve">Personal </w:t>
                      </w:r>
                      <w:r w:rsidRPr="00C50A33"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Informatio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391C1AC3" w14:textId="3A95ECCA" w:rsidR="00294B83" w:rsidRDefault="00294B83" w:rsidP="008959FC"/>
    <w:p w14:paraId="17902C77" w14:textId="3B377769" w:rsidR="00294B83" w:rsidRDefault="00294B83" w:rsidP="008959F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8"/>
        <w:gridCol w:w="4377"/>
        <w:gridCol w:w="1350"/>
        <w:gridCol w:w="1799"/>
        <w:gridCol w:w="721"/>
        <w:gridCol w:w="1705"/>
      </w:tblGrid>
      <w:tr w:rsidR="00294B83" w14:paraId="7A90CDED" w14:textId="77777777" w:rsidTr="00294B83">
        <w:tc>
          <w:tcPr>
            <w:tcW w:w="838" w:type="dxa"/>
          </w:tcPr>
          <w:p w14:paraId="458E658F" w14:textId="5FF155E1" w:rsidR="00294B83" w:rsidRDefault="00294B83" w:rsidP="008959FC">
            <w:r>
              <w:t>Name:</w:t>
            </w:r>
          </w:p>
        </w:tc>
        <w:tc>
          <w:tcPr>
            <w:tcW w:w="4377" w:type="dxa"/>
          </w:tcPr>
          <w:p w14:paraId="02DAF44C" w14:textId="331644DC" w:rsidR="00294B83" w:rsidRDefault="00294B83" w:rsidP="008959FC"/>
        </w:tc>
        <w:tc>
          <w:tcPr>
            <w:tcW w:w="1350" w:type="dxa"/>
          </w:tcPr>
          <w:p w14:paraId="24DAB6D1" w14:textId="06909003" w:rsidR="00294B83" w:rsidRDefault="00294B83" w:rsidP="008959FC">
            <w:r>
              <w:t>Banner ID:</w:t>
            </w:r>
          </w:p>
        </w:tc>
        <w:tc>
          <w:tcPr>
            <w:tcW w:w="1799" w:type="dxa"/>
          </w:tcPr>
          <w:p w14:paraId="75A43409" w14:textId="029874AD" w:rsidR="00294B83" w:rsidRDefault="00294B83" w:rsidP="008959FC">
            <w:r>
              <w:t>B00</w:t>
            </w:r>
          </w:p>
        </w:tc>
        <w:tc>
          <w:tcPr>
            <w:tcW w:w="721" w:type="dxa"/>
          </w:tcPr>
          <w:p w14:paraId="376D3262" w14:textId="75B6CF81" w:rsidR="00294B83" w:rsidRDefault="00294B83" w:rsidP="008959FC">
            <w:r>
              <w:t>Date:</w:t>
            </w:r>
          </w:p>
        </w:tc>
        <w:tc>
          <w:tcPr>
            <w:tcW w:w="1705" w:type="dxa"/>
          </w:tcPr>
          <w:p w14:paraId="7332AFD7" w14:textId="77777777" w:rsidR="00294B83" w:rsidRDefault="00294B83" w:rsidP="008959FC"/>
        </w:tc>
      </w:tr>
    </w:tbl>
    <w:p w14:paraId="0BAC677B" w14:textId="3E8E4DCD" w:rsidR="00294B83" w:rsidRPr="00294B83" w:rsidRDefault="00294B83" w:rsidP="008959FC">
      <w:pPr>
        <w:rPr>
          <w:sz w:val="18"/>
          <w:szCs w:val="18"/>
        </w:rPr>
      </w:pPr>
      <w:r>
        <w:tab/>
      </w:r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9175"/>
      </w:tblGrid>
      <w:tr w:rsidR="00294B83" w14:paraId="2ACF546D" w14:textId="77777777" w:rsidTr="00294B83">
        <w:tc>
          <w:tcPr>
            <w:tcW w:w="1615" w:type="dxa"/>
          </w:tcPr>
          <w:p w14:paraId="7B42AE58" w14:textId="60694238" w:rsidR="00294B83" w:rsidRDefault="00294B83" w:rsidP="008959FC">
            <w:r>
              <w:t>Local Address:</w:t>
            </w:r>
          </w:p>
        </w:tc>
        <w:tc>
          <w:tcPr>
            <w:tcW w:w="9175" w:type="dxa"/>
          </w:tcPr>
          <w:p w14:paraId="4827680B" w14:textId="07EBF2FC" w:rsidR="00294B83" w:rsidRDefault="00294B83" w:rsidP="008959FC"/>
        </w:tc>
      </w:tr>
    </w:tbl>
    <w:p w14:paraId="5FC328BA" w14:textId="10B56492" w:rsidR="00294B83" w:rsidRPr="00AE61ED" w:rsidRDefault="00294B83" w:rsidP="008959FC">
      <w:pPr>
        <w:rPr>
          <w:color w:val="7F7F7F" w:themeColor="text1" w:themeTint="80"/>
          <w:sz w:val="18"/>
          <w:szCs w:val="16"/>
        </w:rPr>
      </w:pPr>
      <w:r>
        <w:tab/>
      </w:r>
      <w:r>
        <w:tab/>
      </w:r>
      <w:r>
        <w:tab/>
      </w:r>
      <w:r w:rsidRPr="00AE61ED">
        <w:rPr>
          <w:color w:val="7F7F7F" w:themeColor="text1" w:themeTint="80"/>
          <w:sz w:val="18"/>
          <w:szCs w:val="16"/>
        </w:rPr>
        <w:t>Street</w:t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  <w:t>City</w:t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  <w:t>State</w:t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</w:r>
      <w:r w:rsidRPr="00AE61ED">
        <w:rPr>
          <w:color w:val="7F7F7F" w:themeColor="text1" w:themeTint="80"/>
          <w:sz w:val="18"/>
          <w:szCs w:val="16"/>
        </w:rPr>
        <w:tab/>
        <w:t>Zip Cod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2251"/>
        <w:gridCol w:w="1529"/>
        <w:gridCol w:w="2067"/>
        <w:gridCol w:w="1533"/>
        <w:gridCol w:w="2065"/>
      </w:tblGrid>
      <w:tr w:rsidR="00294B83" w14:paraId="69C0D329" w14:textId="77777777" w:rsidTr="00294B83">
        <w:tc>
          <w:tcPr>
            <w:tcW w:w="1345" w:type="dxa"/>
          </w:tcPr>
          <w:p w14:paraId="49C93774" w14:textId="6B683B74" w:rsidR="00294B83" w:rsidRDefault="00294B83" w:rsidP="008959FC">
            <w:r>
              <w:t>Cell Phone:</w:t>
            </w:r>
          </w:p>
        </w:tc>
        <w:tc>
          <w:tcPr>
            <w:tcW w:w="2251" w:type="dxa"/>
          </w:tcPr>
          <w:p w14:paraId="47613F12" w14:textId="1C4C3672" w:rsidR="00294B83" w:rsidRDefault="00294B83" w:rsidP="008959FC"/>
        </w:tc>
        <w:tc>
          <w:tcPr>
            <w:tcW w:w="1529" w:type="dxa"/>
          </w:tcPr>
          <w:p w14:paraId="78BD7EE3" w14:textId="6B649D08" w:rsidR="00294B83" w:rsidRDefault="00294B83" w:rsidP="008959FC">
            <w:r>
              <w:t>Home Phone:</w:t>
            </w:r>
          </w:p>
        </w:tc>
        <w:tc>
          <w:tcPr>
            <w:tcW w:w="2067" w:type="dxa"/>
          </w:tcPr>
          <w:p w14:paraId="18B9B324" w14:textId="77777777" w:rsidR="00294B83" w:rsidRDefault="00294B83" w:rsidP="008959FC"/>
        </w:tc>
        <w:tc>
          <w:tcPr>
            <w:tcW w:w="1533" w:type="dxa"/>
          </w:tcPr>
          <w:p w14:paraId="271A3C7A" w14:textId="30BBA480" w:rsidR="00294B83" w:rsidRDefault="00294B83" w:rsidP="008959FC">
            <w:r>
              <w:t>Work Phone:</w:t>
            </w:r>
          </w:p>
        </w:tc>
        <w:tc>
          <w:tcPr>
            <w:tcW w:w="2065" w:type="dxa"/>
          </w:tcPr>
          <w:p w14:paraId="348EEA57" w14:textId="77777777" w:rsidR="00294B83" w:rsidRDefault="00294B83" w:rsidP="008959FC"/>
        </w:tc>
      </w:tr>
    </w:tbl>
    <w:p w14:paraId="2BFF6D30" w14:textId="5D0C40D1" w:rsidR="00294B83" w:rsidRPr="00294B83" w:rsidRDefault="00294B83" w:rsidP="008959FC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7825"/>
      </w:tblGrid>
      <w:tr w:rsidR="00294B83" w14:paraId="04C34156" w14:textId="77777777" w:rsidTr="00294B83">
        <w:tc>
          <w:tcPr>
            <w:tcW w:w="2965" w:type="dxa"/>
          </w:tcPr>
          <w:p w14:paraId="1E9E8FDA" w14:textId="2C3FF334" w:rsidR="00294B83" w:rsidRDefault="00294B83" w:rsidP="008959FC">
            <w:r>
              <w:t>Buffalo State Email Address:</w:t>
            </w:r>
          </w:p>
        </w:tc>
        <w:tc>
          <w:tcPr>
            <w:tcW w:w="7825" w:type="dxa"/>
          </w:tcPr>
          <w:p w14:paraId="4401666D" w14:textId="08AFEE50" w:rsidR="00294B83" w:rsidRDefault="00294B83" w:rsidP="00294B83">
            <w:pPr>
              <w:tabs>
                <w:tab w:val="right" w:pos="7476"/>
              </w:tabs>
            </w:pPr>
            <w:r>
              <w:t xml:space="preserve">                                                                                          @mail.buffalostate.edu</w:t>
            </w:r>
          </w:p>
        </w:tc>
      </w:tr>
    </w:tbl>
    <w:p w14:paraId="25C0359C" w14:textId="3A1F86D1" w:rsidR="00064912" w:rsidRDefault="00825E96" w:rsidP="008959FC">
      <w:r>
        <w:rPr>
          <w:noProof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118E2695" wp14:editId="2EEFD6B3">
                <wp:simplePos x="0" y="0"/>
                <wp:positionH relativeFrom="column">
                  <wp:posOffset>-9525</wp:posOffset>
                </wp:positionH>
                <wp:positionV relativeFrom="page">
                  <wp:posOffset>3281736</wp:posOffset>
                </wp:positionV>
                <wp:extent cx="6880860" cy="320040"/>
                <wp:effectExtent l="0" t="0" r="1524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0860" cy="32004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5362018" w14:textId="0B86D75A" w:rsidR="00064912" w:rsidRPr="00C50A33" w:rsidRDefault="00064912" w:rsidP="00064912">
                            <w:pP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50A33"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tudent Academic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E2695" id="Text Box 8" o:spid="_x0000_s1027" type="#_x0000_t202" style="position:absolute;margin-left:-.75pt;margin-top:258.4pt;width:541.8pt;height:25.2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" fillcolor="black [3213]" strokecolor="black [3213]" strokeweight=".5pt">
                <v:textbox>
                  <w:txbxContent>
                    <w:p w14:paraId="15362018" w14:textId="0B86D75A" w:rsidR="00064912" w:rsidRPr="00C50A33" w:rsidRDefault="00064912" w:rsidP="00064912">
                      <w:pP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C50A33"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Student Academic Informatio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DAB255D" w14:textId="2E48061D" w:rsidR="00064912" w:rsidRDefault="00064912" w:rsidP="008959FC"/>
    <w:p w14:paraId="01A8785F" w14:textId="77777777" w:rsidR="00064912" w:rsidRDefault="00064912" w:rsidP="008959FC"/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7920"/>
        <w:gridCol w:w="720"/>
        <w:gridCol w:w="720"/>
        <w:gridCol w:w="720"/>
        <w:gridCol w:w="720"/>
      </w:tblGrid>
      <w:tr w:rsidR="006930D9" w14:paraId="78030174" w14:textId="77777777" w:rsidTr="006930D9"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</w:tcPr>
          <w:p w14:paraId="5208CADA" w14:textId="42ED5D01" w:rsidR="00064912" w:rsidRDefault="00753E23" w:rsidP="008959FC">
            <w:r>
              <w:t xml:space="preserve">Are you </w:t>
            </w:r>
            <w:r w:rsidRPr="00753E23">
              <w:rPr>
                <w:b/>
                <w:bCs/>
              </w:rPr>
              <w:t>currently</w:t>
            </w:r>
            <w:r>
              <w:t xml:space="preserve"> a student at Buffalo State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65ADECB" w14:textId="0D2FE5ED" w:rsidR="00064912" w:rsidRDefault="00753E23" w:rsidP="00EC4FD7">
            <w:pPr>
              <w:jc w:val="right"/>
            </w:pPr>
            <w:r>
              <w:t>Yes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5721E42B" w14:textId="77777777" w:rsidR="00064912" w:rsidRDefault="00064912" w:rsidP="008959FC"/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A3B17F8" w14:textId="38C11B71" w:rsidR="00064912" w:rsidRDefault="00753E23" w:rsidP="00EC4FD7">
            <w:pPr>
              <w:jc w:val="right"/>
            </w:pPr>
            <w:r>
              <w:t>No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58135078" w14:textId="77777777" w:rsidR="00064912" w:rsidRDefault="00064912" w:rsidP="008959FC"/>
        </w:tc>
      </w:tr>
    </w:tbl>
    <w:p w14:paraId="7F880F65" w14:textId="77777777" w:rsidR="008A73E3" w:rsidRPr="00222260" w:rsidRDefault="008A73E3" w:rsidP="008959FC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A73E3" w14:paraId="0EDC304E" w14:textId="77777777" w:rsidTr="006930D9">
        <w:tc>
          <w:tcPr>
            <w:tcW w:w="10790" w:type="dxa"/>
          </w:tcPr>
          <w:p w14:paraId="1879AC85" w14:textId="466F44E6" w:rsidR="008A73E3" w:rsidRPr="003A2838" w:rsidRDefault="003A2838" w:rsidP="008959FC">
            <w:r>
              <w:t xml:space="preserve">If you answered </w:t>
            </w:r>
            <w:r w:rsidRPr="003A2838">
              <w:rPr>
                <w:b/>
                <w:bCs/>
              </w:rPr>
              <w:t>YES</w:t>
            </w:r>
            <w:r>
              <w:rPr>
                <w:b/>
                <w:bCs/>
              </w:rPr>
              <w:t xml:space="preserve"> </w:t>
            </w:r>
            <w:r>
              <w:t>to being a current Buffalo State student, please answer the questions below</w:t>
            </w:r>
            <w:r w:rsidR="007E46AB">
              <w:t>.</w:t>
            </w:r>
          </w:p>
        </w:tc>
      </w:tr>
    </w:tbl>
    <w:p w14:paraId="4ADD657A" w14:textId="77777777" w:rsidR="008A73E3" w:rsidRPr="00222260" w:rsidRDefault="008A73E3" w:rsidP="008959FC">
      <w:pPr>
        <w:rPr>
          <w:sz w:val="18"/>
          <w:szCs w:val="18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875"/>
        <w:gridCol w:w="720"/>
        <w:gridCol w:w="1980"/>
        <w:gridCol w:w="4500"/>
        <w:gridCol w:w="720"/>
      </w:tblGrid>
      <w:tr w:rsidR="00801D04" w14:paraId="02729B3D" w14:textId="77777777" w:rsidTr="00801D04"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</w:tcPr>
          <w:p w14:paraId="366565C4" w14:textId="36093A2F" w:rsidR="00801D04" w:rsidRDefault="00801D04" w:rsidP="008959FC">
            <w:r>
              <w:t>What is your current GPA?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5E33BA08" w14:textId="77777777" w:rsidR="00801D04" w:rsidRDefault="00801D04" w:rsidP="008959FC"/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AFDDA4E" w14:textId="297DE7D6" w:rsidR="00801D04" w:rsidRDefault="00801D04" w:rsidP="008959FC"/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27ACD4D4" w14:textId="2B6E78ED" w:rsidR="00801D04" w:rsidRDefault="00801D04" w:rsidP="008959FC">
            <w:r>
              <w:t>How many credit hours have you completed?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2C6D9179" w14:textId="77777777" w:rsidR="00801D04" w:rsidRDefault="00801D04" w:rsidP="008959FC"/>
        </w:tc>
      </w:tr>
    </w:tbl>
    <w:p w14:paraId="291B6866" w14:textId="0B0CEDC6" w:rsidR="00852718" w:rsidRPr="00222260" w:rsidRDefault="006819BD" w:rsidP="008959FC">
      <w:pPr>
        <w:rPr>
          <w:sz w:val="18"/>
          <w:szCs w:val="18"/>
        </w:rPr>
      </w:pPr>
      <w:r>
        <w:rPr>
          <w:sz w:val="18"/>
          <w:szCs w:val="18"/>
        </w:rPr>
        <w:tab/>
      </w:r>
      <w:r w:rsidRPr="00C17E81">
        <w:rPr>
          <w:color w:val="7F7F7F" w:themeColor="text1" w:themeTint="80"/>
          <w:sz w:val="18"/>
          <w:szCs w:val="18"/>
        </w:rPr>
        <w:t xml:space="preserve">Your GPA can be found </w:t>
      </w:r>
      <w:r w:rsidR="00C17E81" w:rsidRPr="00C17E81">
        <w:rPr>
          <w:color w:val="7F7F7F" w:themeColor="text1" w:themeTint="80"/>
          <w:sz w:val="18"/>
          <w:szCs w:val="18"/>
        </w:rPr>
        <w:t xml:space="preserve">using </w:t>
      </w:r>
      <w:hyperlink r:id="rId10" w:history="1">
        <w:r w:rsidR="00C17E81" w:rsidRPr="00FC1C05">
          <w:rPr>
            <w:rStyle w:val="Hyperlink"/>
            <w:sz w:val="18"/>
            <w:szCs w:val="18"/>
          </w:rPr>
          <w:t>DegreeWorks</w:t>
        </w:r>
      </w:hyperlink>
      <w:r w:rsidR="00C17E81" w:rsidRPr="00C17E81">
        <w:rPr>
          <w:color w:val="7F7F7F" w:themeColor="text1" w:themeTint="80"/>
          <w:sz w:val="18"/>
          <w:szCs w:val="18"/>
        </w:rPr>
        <w:tab/>
      </w:r>
      <w:r w:rsidR="00C17E81">
        <w:rPr>
          <w:sz w:val="18"/>
          <w:szCs w:val="18"/>
        </w:rPr>
        <w:tab/>
      </w:r>
      <w:r w:rsidR="00C17E81">
        <w:rPr>
          <w:sz w:val="18"/>
          <w:szCs w:val="18"/>
        </w:rPr>
        <w:tab/>
      </w:r>
      <w:r w:rsidR="00C17E81" w:rsidRPr="00C17E81">
        <w:rPr>
          <w:color w:val="7F7F7F" w:themeColor="text1" w:themeTint="80"/>
          <w:sz w:val="18"/>
          <w:szCs w:val="18"/>
        </w:rPr>
        <w:t xml:space="preserve">Your completed credit hours can be found using </w:t>
      </w:r>
      <w:hyperlink r:id="rId11" w:history="1">
        <w:r w:rsidR="00C17E81" w:rsidRPr="00FC1C05">
          <w:rPr>
            <w:rStyle w:val="Hyperlink"/>
            <w:sz w:val="18"/>
            <w:szCs w:val="18"/>
          </w:rPr>
          <w:t>DegreeWorks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7915"/>
      </w:tblGrid>
      <w:tr w:rsidR="00852718" w14:paraId="24FED441" w14:textId="77777777" w:rsidTr="002F43FB"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</w:tcPr>
          <w:p w14:paraId="2DCEB9E8" w14:textId="5827F7E2" w:rsidR="00852718" w:rsidRDefault="00B775F7" w:rsidP="008959FC">
            <w:r>
              <w:t>What is your current Major?</w:t>
            </w:r>
          </w:p>
        </w:tc>
        <w:tc>
          <w:tcPr>
            <w:tcW w:w="79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BEB3A6" w14:textId="77777777" w:rsidR="00852718" w:rsidRDefault="00852718" w:rsidP="008959FC"/>
        </w:tc>
      </w:tr>
    </w:tbl>
    <w:p w14:paraId="63A4C3D7" w14:textId="07454513" w:rsidR="00852718" w:rsidRPr="00A82620" w:rsidRDefault="002473E4" w:rsidP="002473E4">
      <w:pPr>
        <w:ind w:firstLine="720"/>
        <w:rPr>
          <w:color w:val="7F7F7F" w:themeColor="text1" w:themeTint="80"/>
          <w:sz w:val="18"/>
          <w:szCs w:val="18"/>
        </w:rPr>
      </w:pPr>
      <w:r w:rsidRPr="00A82620">
        <w:rPr>
          <w:color w:val="7F7F7F" w:themeColor="text1" w:themeTint="80"/>
          <w:sz w:val="18"/>
          <w:szCs w:val="18"/>
        </w:rPr>
        <w:t xml:space="preserve">Please note that </w:t>
      </w:r>
      <w:r w:rsidR="00A82620" w:rsidRPr="00A82620">
        <w:rPr>
          <w:color w:val="7F7F7F" w:themeColor="text1" w:themeTint="80"/>
          <w:sz w:val="18"/>
          <w:szCs w:val="18"/>
        </w:rPr>
        <w:t>Undeclared students should write ‘Undeclared’ as their Major.</w:t>
      </w: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7920"/>
        <w:gridCol w:w="720"/>
        <w:gridCol w:w="720"/>
        <w:gridCol w:w="720"/>
        <w:gridCol w:w="720"/>
      </w:tblGrid>
      <w:tr w:rsidR="00C16DC4" w:rsidRPr="00826AC6" w14:paraId="20480815" w14:textId="77777777" w:rsidTr="002F43FB"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</w:tcPr>
          <w:p w14:paraId="755984E2" w14:textId="5EB4C980" w:rsidR="00C16DC4" w:rsidRPr="00EA597F" w:rsidRDefault="00EA597F" w:rsidP="001874CD">
            <w:r w:rsidRPr="00EA597F">
              <w:t>Are you able to learn</w:t>
            </w:r>
            <w:r>
              <w:t xml:space="preserve"> successfully</w:t>
            </w:r>
            <w:r w:rsidRPr="00EA597F">
              <w:t xml:space="preserve"> in an independent setting online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64BD574" w14:textId="462FF453" w:rsidR="00C16DC4" w:rsidRPr="00826AC6" w:rsidRDefault="00D111B6" w:rsidP="00EC4FD7">
            <w:pPr>
              <w:jc w:val="right"/>
              <w:rPr>
                <w:strike/>
              </w:rPr>
            </w:pPr>
            <w:r w:rsidRPr="00826AC6">
              <w:rPr>
                <w:strike/>
              </w:rPr>
              <w:t>Y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4886A7" w14:textId="77777777" w:rsidR="00C16DC4" w:rsidRPr="00826AC6" w:rsidRDefault="00C16DC4" w:rsidP="001874CD">
            <w:pPr>
              <w:rPr>
                <w:strike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7628165" w14:textId="4BF6F122" w:rsidR="00C16DC4" w:rsidRPr="00826AC6" w:rsidRDefault="00D111B6" w:rsidP="00EC4FD7">
            <w:pPr>
              <w:jc w:val="right"/>
              <w:rPr>
                <w:strike/>
              </w:rPr>
            </w:pPr>
            <w:r w:rsidRPr="00826AC6">
              <w:rPr>
                <w:strike/>
              </w:rPr>
              <w:t>No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0AD988" w14:textId="49573567" w:rsidR="00C16DC4" w:rsidRPr="00826AC6" w:rsidRDefault="00C16DC4" w:rsidP="001874CD">
            <w:pPr>
              <w:rPr>
                <w:strike/>
              </w:rPr>
            </w:pPr>
          </w:p>
        </w:tc>
      </w:tr>
    </w:tbl>
    <w:p w14:paraId="486DBB42" w14:textId="1D61FFE6" w:rsidR="00C16DC4" w:rsidRPr="00D7506B" w:rsidRDefault="00D7506B" w:rsidP="008959FC">
      <w:pPr>
        <w:rPr>
          <w:sz w:val="18"/>
          <w:szCs w:val="18"/>
        </w:rPr>
      </w:pPr>
      <w:r w:rsidRPr="00D7506B">
        <w:rPr>
          <w:sz w:val="18"/>
          <w:szCs w:val="18"/>
        </w:rPr>
        <w:tab/>
      </w:r>
      <w:r w:rsidRPr="00F83C55">
        <w:rPr>
          <w:color w:val="7F7F7F" w:themeColor="text1" w:themeTint="80"/>
          <w:sz w:val="18"/>
          <w:szCs w:val="18"/>
        </w:rPr>
        <w:t>Take the</w:t>
      </w:r>
      <w:r w:rsidR="00F83C55" w:rsidRPr="00F83C55">
        <w:rPr>
          <w:color w:val="7F7F7F" w:themeColor="text1" w:themeTint="80"/>
          <w:sz w:val="18"/>
          <w:szCs w:val="18"/>
        </w:rPr>
        <w:t xml:space="preserve"> SUNY Online ‘</w:t>
      </w:r>
      <w:hyperlink r:id="rId12" w:history="1">
        <w:r w:rsidR="00F83C55" w:rsidRPr="00F83C55">
          <w:rPr>
            <w:rStyle w:val="Hyperlink"/>
            <w:color w:val="66B0FB" w:themeColor="hyperlink" w:themeTint="80"/>
            <w:sz w:val="18"/>
            <w:szCs w:val="18"/>
          </w:rPr>
          <w:t>Are You Ready? - Orientation to Online Learning’</w:t>
        </w:r>
      </w:hyperlink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720"/>
        <w:gridCol w:w="720"/>
        <w:gridCol w:w="720"/>
        <w:gridCol w:w="720"/>
      </w:tblGrid>
      <w:tr w:rsidR="00C16DC4" w:rsidRPr="00826AC6" w14:paraId="706B4C14" w14:textId="77777777" w:rsidTr="002F43FB">
        <w:tc>
          <w:tcPr>
            <w:tcW w:w="7920" w:type="dxa"/>
          </w:tcPr>
          <w:p w14:paraId="34B59EBB" w14:textId="26816E75" w:rsidR="00C16DC4" w:rsidRPr="00EA6594" w:rsidRDefault="00F83C55" w:rsidP="001874CD">
            <w:r w:rsidRPr="00EA6594">
              <w:t>Do you have</w:t>
            </w:r>
            <w:r w:rsidR="00EA6594" w:rsidRPr="00EA6594">
              <w:t xml:space="preserve"> access to a computer with reliable high-speed internet?</w:t>
            </w:r>
          </w:p>
        </w:tc>
        <w:tc>
          <w:tcPr>
            <w:tcW w:w="720" w:type="dxa"/>
          </w:tcPr>
          <w:p w14:paraId="369737E9" w14:textId="5CC65F0C" w:rsidR="00C16DC4" w:rsidRPr="00826AC6" w:rsidRDefault="00D111B6" w:rsidP="00EC4FD7">
            <w:pPr>
              <w:jc w:val="right"/>
              <w:rPr>
                <w:strike/>
              </w:rPr>
            </w:pPr>
            <w:r w:rsidRPr="00826AC6">
              <w:rPr>
                <w:strike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248C686" w14:textId="77777777" w:rsidR="00C16DC4" w:rsidRPr="00826AC6" w:rsidRDefault="00C16DC4" w:rsidP="001874CD">
            <w:pPr>
              <w:rPr>
                <w:strike/>
              </w:rPr>
            </w:pPr>
          </w:p>
        </w:tc>
        <w:tc>
          <w:tcPr>
            <w:tcW w:w="720" w:type="dxa"/>
          </w:tcPr>
          <w:p w14:paraId="1CF4FD91" w14:textId="5CDCBD6A" w:rsidR="00C16DC4" w:rsidRPr="00826AC6" w:rsidRDefault="00D111B6" w:rsidP="00EC4FD7">
            <w:pPr>
              <w:jc w:val="right"/>
              <w:rPr>
                <w:strike/>
              </w:rPr>
            </w:pPr>
            <w:r w:rsidRPr="00826AC6">
              <w:rPr>
                <w:strike/>
              </w:rPr>
              <w:t>No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DB052F4" w14:textId="77777777" w:rsidR="00C16DC4" w:rsidRPr="00826AC6" w:rsidRDefault="00C16DC4" w:rsidP="001874CD">
            <w:pPr>
              <w:rPr>
                <w:strike/>
              </w:rPr>
            </w:pPr>
          </w:p>
        </w:tc>
      </w:tr>
    </w:tbl>
    <w:p w14:paraId="6AAF51DD" w14:textId="34C1BC64" w:rsidR="00B245E4" w:rsidRDefault="00E129DD" w:rsidP="008959FC">
      <w:pPr>
        <w:pBdr>
          <w:bottom w:val="single" w:sz="12" w:space="1" w:color="auto"/>
        </w:pBdr>
        <w:rPr>
          <w:color w:val="7F7F7F" w:themeColor="text1" w:themeTint="80"/>
          <w:sz w:val="18"/>
          <w:szCs w:val="18"/>
        </w:rPr>
      </w:pPr>
      <w:r w:rsidRPr="00E129DD">
        <w:rPr>
          <w:sz w:val="18"/>
          <w:szCs w:val="18"/>
        </w:rPr>
        <w:tab/>
      </w:r>
      <w:r w:rsidR="006946D8" w:rsidRPr="006946D8">
        <w:rPr>
          <w:color w:val="7F7F7F" w:themeColor="text1" w:themeTint="80"/>
          <w:sz w:val="18"/>
          <w:szCs w:val="18"/>
        </w:rPr>
        <w:t xml:space="preserve">Buffalo State loans equipment for up to 14 days, </w:t>
      </w:r>
      <w:hyperlink r:id="rId13" w:history="1">
        <w:r w:rsidR="006946D8" w:rsidRPr="006946D8">
          <w:rPr>
            <w:rStyle w:val="Hyperlink"/>
            <w:color w:val="66B0FB" w:themeColor="hyperlink" w:themeTint="80"/>
            <w:sz w:val="18"/>
            <w:szCs w:val="18"/>
          </w:rPr>
          <w:t>click here</w:t>
        </w:r>
      </w:hyperlink>
      <w:r w:rsidR="006946D8" w:rsidRPr="006946D8">
        <w:rPr>
          <w:color w:val="7F7F7F" w:themeColor="text1" w:themeTint="80"/>
          <w:sz w:val="18"/>
          <w:szCs w:val="18"/>
        </w:rPr>
        <w:t xml:space="preserve"> for more information.</w:t>
      </w:r>
    </w:p>
    <w:p w14:paraId="07652910" w14:textId="77777777" w:rsidR="004A54E0" w:rsidRPr="006946D8" w:rsidRDefault="004A54E0" w:rsidP="008959FC">
      <w:pPr>
        <w:pBdr>
          <w:bottom w:val="single" w:sz="12" w:space="1" w:color="auto"/>
        </w:pBdr>
        <w:rPr>
          <w:color w:val="7F7F7F" w:themeColor="text1" w:themeTint="80"/>
          <w:sz w:val="18"/>
          <w:szCs w:val="18"/>
        </w:rPr>
      </w:pPr>
    </w:p>
    <w:p w14:paraId="3BC1B18D" w14:textId="77777777" w:rsidR="004A54E0" w:rsidRPr="004A54E0" w:rsidRDefault="004A54E0" w:rsidP="008959FC">
      <w:pPr>
        <w:rPr>
          <w:sz w:val="18"/>
          <w:szCs w:val="18"/>
        </w:rPr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7920"/>
        <w:gridCol w:w="720"/>
        <w:gridCol w:w="720"/>
        <w:gridCol w:w="720"/>
        <w:gridCol w:w="720"/>
      </w:tblGrid>
      <w:tr w:rsidR="00246F05" w14:paraId="6D0D6B3A" w14:textId="77777777" w:rsidTr="001874CD"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</w:tcPr>
          <w:p w14:paraId="5F7ABCEB" w14:textId="408A8152" w:rsidR="00246F05" w:rsidRDefault="006C1843" w:rsidP="001874CD">
            <w:r>
              <w:t xml:space="preserve">If you </w:t>
            </w:r>
            <w:r w:rsidRPr="00EC4FD7">
              <w:rPr>
                <w:b/>
                <w:bCs/>
              </w:rPr>
              <w:t>are not a curren</w:t>
            </w:r>
            <w:r w:rsidR="00C731F2" w:rsidRPr="00EC4FD7">
              <w:rPr>
                <w:b/>
                <w:bCs/>
              </w:rPr>
              <w:t>tly</w:t>
            </w:r>
            <w:r w:rsidR="00C731F2">
              <w:t xml:space="preserve"> a student at Buffalo State, have you completed and submitted</w:t>
            </w:r>
            <w:r w:rsidR="00170916">
              <w:t xml:space="preserve"> </w:t>
            </w:r>
            <w:r w:rsidR="00427E31">
              <w:t>either the SUNY or Common Application</w:t>
            </w:r>
            <w:r w:rsidR="00EC4FD7">
              <w:t>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BF08C99" w14:textId="77777777" w:rsidR="00EC4FD7" w:rsidRDefault="00EC4FD7" w:rsidP="001874CD"/>
          <w:p w14:paraId="02AE7A83" w14:textId="1C9003DA" w:rsidR="00246F05" w:rsidRDefault="00246F05" w:rsidP="00EC4FD7">
            <w:pPr>
              <w:jc w:val="right"/>
            </w:pPr>
            <w:r>
              <w:t>Yes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7A9E9FB8" w14:textId="77777777" w:rsidR="00246F05" w:rsidRDefault="00246F05" w:rsidP="001874CD"/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3FF7F78" w14:textId="77777777" w:rsidR="00EC4FD7" w:rsidRDefault="00EC4FD7" w:rsidP="001874CD"/>
          <w:p w14:paraId="32625586" w14:textId="364EB195" w:rsidR="00246F05" w:rsidRDefault="00246F05" w:rsidP="00EC4FD7">
            <w:pPr>
              <w:jc w:val="right"/>
            </w:pPr>
            <w:r>
              <w:t>No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0177D405" w14:textId="77777777" w:rsidR="00246F05" w:rsidRDefault="00246F05" w:rsidP="001874CD"/>
        </w:tc>
      </w:tr>
    </w:tbl>
    <w:p w14:paraId="18B128E6" w14:textId="541107C5" w:rsidR="00246F05" w:rsidRPr="008C6147" w:rsidRDefault="00246F05" w:rsidP="008959FC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D402F" w14:paraId="0F310D73" w14:textId="77777777" w:rsidTr="00CD402F">
        <w:tc>
          <w:tcPr>
            <w:tcW w:w="10790" w:type="dxa"/>
          </w:tcPr>
          <w:p w14:paraId="08D930C8" w14:textId="193D4DBC" w:rsidR="00CD402F" w:rsidRDefault="00CD402F" w:rsidP="008959FC">
            <w:r>
              <w:t xml:space="preserve">If you answered </w:t>
            </w:r>
            <w:r w:rsidRPr="003A2838">
              <w:rPr>
                <w:b/>
                <w:bCs/>
              </w:rPr>
              <w:t>YES</w:t>
            </w:r>
            <w:r>
              <w:rPr>
                <w:b/>
                <w:bCs/>
              </w:rPr>
              <w:t xml:space="preserve"> </w:t>
            </w:r>
            <w:r w:rsidR="003B2693">
              <w:t xml:space="preserve">to having completed and </w:t>
            </w:r>
            <w:proofErr w:type="gramStart"/>
            <w:r w:rsidR="003B2693">
              <w:t>submitted an application</w:t>
            </w:r>
            <w:proofErr w:type="gramEnd"/>
            <w:r w:rsidR="003B2693">
              <w:t xml:space="preserve">, </w:t>
            </w:r>
            <w:r w:rsidR="008C6147">
              <w:t>which</w:t>
            </w:r>
            <w:r w:rsidR="003B2693">
              <w:t xml:space="preserve"> semester</w:t>
            </w:r>
            <w:r w:rsidR="008C6147">
              <w:t xml:space="preserve"> did you apply for admission?</w:t>
            </w:r>
          </w:p>
        </w:tc>
      </w:tr>
    </w:tbl>
    <w:p w14:paraId="2C63FF29" w14:textId="782284DC" w:rsidR="00CD402F" w:rsidRPr="008C6147" w:rsidRDefault="00CD402F" w:rsidP="008959FC">
      <w:pPr>
        <w:rPr>
          <w:sz w:val="18"/>
          <w:szCs w:val="18"/>
        </w:rPr>
      </w:pPr>
    </w:p>
    <w:p w14:paraId="775BEDD9" w14:textId="5FD180B7" w:rsidR="00CD402F" w:rsidRDefault="0014456C" w:rsidP="003A0912">
      <w:pPr>
        <w:tabs>
          <w:tab w:val="left" w:pos="3600"/>
          <w:tab w:val="left" w:pos="720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435409" wp14:editId="15ED4204">
                <wp:simplePos x="0" y="0"/>
                <wp:positionH relativeFrom="column">
                  <wp:posOffset>5048250</wp:posOffset>
                </wp:positionH>
                <wp:positionV relativeFrom="paragraph">
                  <wp:posOffset>9525</wp:posOffset>
                </wp:positionV>
                <wp:extent cx="152400" cy="15240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BF5E82" id="Rectangle 10" o:spid="_x0000_s1026" style="position:absolute;margin-left:397.5pt;margin-top:.75pt;width:12pt;height:1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A53774" wp14:editId="53E6535A">
                <wp:simplePos x="0" y="0"/>
                <wp:positionH relativeFrom="column">
                  <wp:posOffset>2762250</wp:posOffset>
                </wp:positionH>
                <wp:positionV relativeFrom="paragraph">
                  <wp:posOffset>9525</wp:posOffset>
                </wp:positionV>
                <wp:extent cx="152400" cy="152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720ECD" id="Rectangle 11" o:spid="_x0000_s1026" style="position:absolute;margin-left:217.5pt;margin-top:.75pt;width:12pt;height:1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10E46F60" wp14:editId="0343D47C">
                <wp:simplePos x="0" y="0"/>
                <wp:positionH relativeFrom="column">
                  <wp:posOffset>295275</wp:posOffset>
                </wp:positionH>
                <wp:positionV relativeFrom="paragraph">
                  <wp:posOffset>12700</wp:posOffset>
                </wp:positionV>
                <wp:extent cx="152400" cy="1524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1BBB02" id="Rectangle 9" o:spid="_x0000_s1026" style="position:absolute;margin-left:23.25pt;margin-top:1pt;width:12pt;height:12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" filled="f" strokecolor="black [3213]" strokeweight="1pt"/>
            </w:pict>
          </mc:Fallback>
        </mc:AlternateContent>
      </w:r>
      <w:r w:rsidR="00C367CA">
        <w:t>Fall 20 _____</w:t>
      </w:r>
      <w:r w:rsidR="00C367CA">
        <w:tab/>
      </w:r>
      <w:r w:rsidR="003A0912">
        <w:t xml:space="preserve">     Spring 20 _____</w:t>
      </w:r>
      <w:r w:rsidR="003A0912">
        <w:tab/>
        <w:t xml:space="preserve">     Summer 20 _____</w:t>
      </w:r>
    </w:p>
    <w:p w14:paraId="24A70241" w14:textId="4F02E4C0" w:rsidR="0036043A" w:rsidRDefault="0036043A" w:rsidP="008959FC">
      <w:pPr>
        <w:pBdr>
          <w:bottom w:val="single" w:sz="12" w:space="1" w:color="auto"/>
        </w:pBdr>
        <w:rPr>
          <w:sz w:val="18"/>
          <w:szCs w:val="18"/>
        </w:rPr>
      </w:pPr>
    </w:p>
    <w:p w14:paraId="67D19A60" w14:textId="425ADA1B" w:rsidR="008B3737" w:rsidRDefault="008B3737" w:rsidP="008959FC">
      <w:pPr>
        <w:rPr>
          <w:szCs w:val="24"/>
        </w:rPr>
      </w:pP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7920"/>
        <w:gridCol w:w="720"/>
        <w:gridCol w:w="720"/>
        <w:gridCol w:w="720"/>
        <w:gridCol w:w="720"/>
      </w:tblGrid>
      <w:tr w:rsidR="00D6091F" w14:paraId="69643318" w14:textId="77777777" w:rsidTr="001874CD">
        <w:tc>
          <w:tcPr>
            <w:tcW w:w="7920" w:type="dxa"/>
            <w:tcBorders>
              <w:top w:val="nil"/>
              <w:left w:val="nil"/>
              <w:bottom w:val="nil"/>
              <w:right w:val="nil"/>
            </w:tcBorders>
          </w:tcPr>
          <w:p w14:paraId="5EF4FBF2" w14:textId="7FAF1B3D" w:rsidR="00D6091F" w:rsidRDefault="00D6091F" w:rsidP="001874CD">
            <w:r>
              <w:t>Do you have transfer credits from other institution?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7726314" w14:textId="77777777" w:rsidR="00D6091F" w:rsidRDefault="00D6091F" w:rsidP="001874CD">
            <w:pPr>
              <w:jc w:val="right"/>
            </w:pPr>
            <w:r>
              <w:t>Yes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7A4FF33E" w14:textId="77777777" w:rsidR="00D6091F" w:rsidRDefault="00D6091F" w:rsidP="001874CD"/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83390D3" w14:textId="77777777" w:rsidR="00D6091F" w:rsidRDefault="00D6091F" w:rsidP="001874CD">
            <w:pPr>
              <w:jc w:val="right"/>
            </w:pPr>
            <w:r>
              <w:t>No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1D47DFDF" w14:textId="77777777" w:rsidR="00D6091F" w:rsidRDefault="00D6091F" w:rsidP="001874CD"/>
        </w:tc>
      </w:tr>
    </w:tbl>
    <w:p w14:paraId="326E152D" w14:textId="7BB4F455" w:rsidR="008B3737" w:rsidRPr="00E93E95" w:rsidRDefault="008B3737" w:rsidP="008959FC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E7EF8" w14:paraId="4D43831D" w14:textId="77777777" w:rsidTr="009E7EF8">
        <w:tc>
          <w:tcPr>
            <w:tcW w:w="10790" w:type="dxa"/>
          </w:tcPr>
          <w:p w14:paraId="0A2BD41A" w14:textId="3C21EC56" w:rsidR="009E7EF8" w:rsidRDefault="009E7EF8" w:rsidP="008959FC">
            <w:pPr>
              <w:rPr>
                <w:szCs w:val="24"/>
              </w:rPr>
            </w:pPr>
            <w:r>
              <w:rPr>
                <w:szCs w:val="24"/>
              </w:rPr>
              <w:t xml:space="preserve">If you answered </w:t>
            </w:r>
            <w:r w:rsidRPr="009E7EF8">
              <w:rPr>
                <w:b/>
                <w:bCs/>
                <w:szCs w:val="24"/>
              </w:rPr>
              <w:t>YES</w:t>
            </w:r>
            <w:r>
              <w:rPr>
                <w:b/>
                <w:bCs/>
                <w:szCs w:val="24"/>
              </w:rPr>
              <w:t xml:space="preserve"> </w:t>
            </w:r>
            <w:r w:rsidRPr="009E7EF8">
              <w:rPr>
                <w:szCs w:val="24"/>
              </w:rPr>
              <w:t>t</w:t>
            </w:r>
            <w:r>
              <w:rPr>
                <w:szCs w:val="24"/>
              </w:rPr>
              <w:t>o</w:t>
            </w:r>
            <w:r w:rsidR="00B34117">
              <w:rPr>
                <w:szCs w:val="24"/>
              </w:rPr>
              <w:t xml:space="preserve"> having transfer credits, please list the institutions</w:t>
            </w:r>
            <w:r w:rsidR="00A77305">
              <w:rPr>
                <w:szCs w:val="24"/>
              </w:rPr>
              <w:t xml:space="preserve"> and approximate credits earned below</w:t>
            </w:r>
            <w:r w:rsidR="00E93E95">
              <w:rPr>
                <w:szCs w:val="24"/>
              </w:rPr>
              <w:t>.</w:t>
            </w:r>
          </w:p>
          <w:p w14:paraId="172B9FC0" w14:textId="77777777" w:rsidR="00E93E95" w:rsidRPr="002C7BF1" w:rsidRDefault="00E93E95" w:rsidP="008959FC">
            <w:pPr>
              <w:rPr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82"/>
              <w:gridCol w:w="5282"/>
            </w:tblGrid>
            <w:tr w:rsidR="0052307A" w14:paraId="0D2C6D5E" w14:textId="77777777" w:rsidTr="00A510EA">
              <w:tc>
                <w:tcPr>
                  <w:tcW w:w="5282" w:type="dxa"/>
                  <w:shd w:val="clear" w:color="auto" w:fill="000000" w:themeFill="text1"/>
                </w:tcPr>
                <w:p w14:paraId="1DCA8530" w14:textId="3D3B7607" w:rsidR="0052307A" w:rsidRPr="0052307A" w:rsidRDefault="00A510EA" w:rsidP="0052307A">
                  <w:pPr>
                    <w:jc w:val="center"/>
                    <w:rPr>
                      <w:b/>
                      <w:bCs/>
                      <w:szCs w:val="24"/>
                    </w:rPr>
                  </w:pPr>
                  <w:r>
                    <w:rPr>
                      <w:b/>
                      <w:bCs/>
                      <w:szCs w:val="24"/>
                    </w:rPr>
                    <w:t>Name of Institution</w:t>
                  </w:r>
                </w:p>
              </w:tc>
              <w:tc>
                <w:tcPr>
                  <w:tcW w:w="5282" w:type="dxa"/>
                  <w:shd w:val="clear" w:color="auto" w:fill="000000" w:themeFill="text1"/>
                </w:tcPr>
                <w:p w14:paraId="7D645561" w14:textId="2C4D54B7" w:rsidR="0052307A" w:rsidRPr="0052307A" w:rsidRDefault="00A510EA" w:rsidP="0052307A">
                  <w:pPr>
                    <w:jc w:val="center"/>
                    <w:rPr>
                      <w:b/>
                      <w:bCs/>
                      <w:szCs w:val="24"/>
                    </w:rPr>
                  </w:pPr>
                  <w:r>
                    <w:rPr>
                      <w:b/>
                      <w:bCs/>
                      <w:szCs w:val="24"/>
                    </w:rPr>
                    <w:t>Approximate Number of Credits Earned</w:t>
                  </w:r>
                </w:p>
              </w:tc>
            </w:tr>
            <w:tr w:rsidR="0052307A" w14:paraId="2F83A3A6" w14:textId="77777777" w:rsidTr="0052307A">
              <w:tc>
                <w:tcPr>
                  <w:tcW w:w="5282" w:type="dxa"/>
                </w:tcPr>
                <w:p w14:paraId="7C6C5DD3" w14:textId="0F066326" w:rsidR="00A53A67" w:rsidRDefault="00A53A67" w:rsidP="008959FC">
                  <w:pPr>
                    <w:rPr>
                      <w:szCs w:val="24"/>
                    </w:rPr>
                  </w:pPr>
                </w:p>
              </w:tc>
              <w:tc>
                <w:tcPr>
                  <w:tcW w:w="5282" w:type="dxa"/>
                </w:tcPr>
                <w:p w14:paraId="64586E12" w14:textId="77777777" w:rsidR="0052307A" w:rsidRDefault="0052307A" w:rsidP="008959FC">
                  <w:pPr>
                    <w:rPr>
                      <w:szCs w:val="24"/>
                    </w:rPr>
                  </w:pPr>
                </w:p>
              </w:tc>
            </w:tr>
            <w:tr w:rsidR="0052307A" w14:paraId="3BE8A986" w14:textId="77777777" w:rsidTr="0052307A">
              <w:tc>
                <w:tcPr>
                  <w:tcW w:w="5282" w:type="dxa"/>
                </w:tcPr>
                <w:p w14:paraId="6829DB7D" w14:textId="0D09FA62" w:rsidR="0052307A" w:rsidRDefault="0052307A" w:rsidP="008959FC">
                  <w:pPr>
                    <w:rPr>
                      <w:szCs w:val="24"/>
                    </w:rPr>
                  </w:pPr>
                </w:p>
              </w:tc>
              <w:tc>
                <w:tcPr>
                  <w:tcW w:w="5282" w:type="dxa"/>
                </w:tcPr>
                <w:p w14:paraId="28D62F7D" w14:textId="77777777" w:rsidR="0052307A" w:rsidRDefault="0052307A" w:rsidP="008959FC">
                  <w:pPr>
                    <w:rPr>
                      <w:szCs w:val="24"/>
                    </w:rPr>
                  </w:pPr>
                </w:p>
              </w:tc>
            </w:tr>
            <w:tr w:rsidR="0052307A" w14:paraId="1EF71003" w14:textId="77777777" w:rsidTr="0052307A">
              <w:tc>
                <w:tcPr>
                  <w:tcW w:w="5282" w:type="dxa"/>
                </w:tcPr>
                <w:p w14:paraId="6BFC3659" w14:textId="240DF517" w:rsidR="0052307A" w:rsidRDefault="0052307A" w:rsidP="008959FC">
                  <w:pPr>
                    <w:rPr>
                      <w:szCs w:val="24"/>
                    </w:rPr>
                  </w:pPr>
                </w:p>
              </w:tc>
              <w:tc>
                <w:tcPr>
                  <w:tcW w:w="5282" w:type="dxa"/>
                </w:tcPr>
                <w:p w14:paraId="45BDD73D" w14:textId="77777777" w:rsidR="0052307A" w:rsidRDefault="0052307A" w:rsidP="008959FC">
                  <w:pPr>
                    <w:rPr>
                      <w:szCs w:val="24"/>
                    </w:rPr>
                  </w:pPr>
                </w:p>
              </w:tc>
            </w:tr>
          </w:tbl>
          <w:p w14:paraId="55E1A9FF" w14:textId="1DC7DB0F" w:rsidR="00E93E95" w:rsidRDefault="00E93E95" w:rsidP="008959FC">
            <w:pPr>
              <w:rPr>
                <w:szCs w:val="24"/>
              </w:rPr>
            </w:pPr>
          </w:p>
        </w:tc>
      </w:tr>
    </w:tbl>
    <w:p w14:paraId="680E66C6" w14:textId="470BB3F5" w:rsidR="002C7BF1" w:rsidRDefault="002C7BF1" w:rsidP="008959FC">
      <w:pPr>
        <w:rPr>
          <w:szCs w:val="24"/>
        </w:rPr>
      </w:pPr>
    </w:p>
    <w:p w14:paraId="59418D07" w14:textId="77777777" w:rsidR="00105723" w:rsidRPr="00F85AED" w:rsidRDefault="00105723" w:rsidP="00105723">
      <w:pPr>
        <w:jc w:val="center"/>
        <w:rPr>
          <w:b/>
          <w:bCs/>
          <w:szCs w:val="24"/>
        </w:rPr>
      </w:pPr>
      <w:r w:rsidRPr="00F85AED">
        <w:rPr>
          <w:b/>
          <w:bCs/>
          <w:szCs w:val="24"/>
        </w:rPr>
        <w:t>APPLICATIONS MUST BE COMPLETE IN ORDER TO BE CONSIDERED FOR APPROVAL.</w:t>
      </w:r>
    </w:p>
    <w:p w14:paraId="27039E4A" w14:textId="77777777" w:rsidR="002C7BF1" w:rsidRDefault="002C7BF1">
      <w:pPr>
        <w:rPr>
          <w:szCs w:val="24"/>
        </w:rPr>
      </w:pPr>
      <w:r>
        <w:rPr>
          <w:szCs w:val="24"/>
        </w:rPr>
        <w:br w:type="page"/>
      </w:r>
    </w:p>
    <w:p w14:paraId="22C14689" w14:textId="0838A3C8" w:rsidR="005E1E18" w:rsidRDefault="0080205A" w:rsidP="00B63FE2">
      <w:pPr>
        <w:jc w:val="center"/>
        <w:rPr>
          <w:b/>
          <w:bCs/>
          <w:sz w:val="28"/>
          <w:szCs w:val="28"/>
        </w:rPr>
      </w:pPr>
      <w:r w:rsidRPr="008A61CD">
        <w:rPr>
          <w:b/>
          <w:bCs/>
          <w:sz w:val="28"/>
          <w:szCs w:val="28"/>
        </w:rPr>
        <w:lastRenderedPageBreak/>
        <w:t>INDIVIDUALIZED STUDIES DEGREE PROGRAM</w:t>
      </w:r>
      <w:r w:rsidR="005E1E18">
        <w:rPr>
          <w:b/>
          <w:bCs/>
          <w:sz w:val="28"/>
          <w:szCs w:val="28"/>
        </w:rPr>
        <w:t xml:space="preserve"> (INS)</w:t>
      </w:r>
    </w:p>
    <w:p w14:paraId="54832ABF" w14:textId="3602C160" w:rsidR="00D6091F" w:rsidRPr="008A61CD" w:rsidRDefault="00B63FE2" w:rsidP="00B63FE2">
      <w:pPr>
        <w:jc w:val="center"/>
        <w:rPr>
          <w:b/>
          <w:bCs/>
          <w:sz w:val="28"/>
          <w:szCs w:val="28"/>
        </w:rPr>
      </w:pPr>
      <w:r w:rsidRPr="008A61CD">
        <w:rPr>
          <w:b/>
          <w:bCs/>
          <w:sz w:val="28"/>
          <w:szCs w:val="28"/>
        </w:rPr>
        <w:t>BACHELOR OF SCIENCE</w:t>
      </w:r>
    </w:p>
    <w:p w14:paraId="414F5EFC" w14:textId="03BB4997" w:rsidR="00B63FE2" w:rsidRPr="008A61CD" w:rsidRDefault="00B63FE2" w:rsidP="00B63FE2">
      <w:pPr>
        <w:jc w:val="center"/>
        <w:rPr>
          <w:b/>
          <w:bCs/>
          <w:sz w:val="28"/>
          <w:szCs w:val="28"/>
        </w:rPr>
      </w:pPr>
      <w:r w:rsidRPr="008A61CD">
        <w:rPr>
          <w:b/>
          <w:bCs/>
          <w:sz w:val="28"/>
          <w:szCs w:val="28"/>
        </w:rPr>
        <w:t>Program Information</w:t>
      </w:r>
    </w:p>
    <w:p w14:paraId="4A23C1FF" w14:textId="58D627EE" w:rsidR="00B63FE2" w:rsidRDefault="00B63FE2" w:rsidP="00B63FE2">
      <w:pPr>
        <w:rPr>
          <w:szCs w:val="24"/>
        </w:rPr>
      </w:pPr>
    </w:p>
    <w:p w14:paraId="2AC6BC90" w14:textId="460FBA5A" w:rsidR="00B63FE2" w:rsidRDefault="00A54BB8" w:rsidP="00B63FE2">
      <w:pPr>
        <w:rPr>
          <w:b/>
          <w:bCs/>
          <w:szCs w:val="24"/>
        </w:rPr>
      </w:pPr>
      <w:r w:rsidRPr="008A61CD">
        <w:rPr>
          <w:b/>
          <w:bCs/>
          <w:szCs w:val="24"/>
        </w:rPr>
        <w:t>Is the Individualized Studies</w:t>
      </w:r>
      <w:r w:rsidR="008A61CD" w:rsidRPr="008A61CD">
        <w:rPr>
          <w:b/>
          <w:bCs/>
          <w:szCs w:val="24"/>
        </w:rPr>
        <w:t xml:space="preserve"> Degree Program Right for Me?</w:t>
      </w:r>
    </w:p>
    <w:p w14:paraId="18CAE8C7" w14:textId="35E94060" w:rsidR="008A61CD" w:rsidRDefault="008A61CD" w:rsidP="00B63FE2">
      <w:pPr>
        <w:rPr>
          <w:szCs w:val="24"/>
        </w:rPr>
      </w:pPr>
      <w:r>
        <w:rPr>
          <w:szCs w:val="24"/>
        </w:rPr>
        <w:t>The Individualized Studies Degree Program</w:t>
      </w:r>
      <w:r w:rsidR="00434823">
        <w:rPr>
          <w:szCs w:val="24"/>
        </w:rPr>
        <w:t xml:space="preserve"> provides</w:t>
      </w:r>
      <w:r w:rsidR="007D1C9F">
        <w:rPr>
          <w:szCs w:val="24"/>
        </w:rPr>
        <w:t xml:space="preserve"> </w:t>
      </w:r>
      <w:r w:rsidR="00C70E33">
        <w:rPr>
          <w:szCs w:val="24"/>
        </w:rPr>
        <w:t>a</w:t>
      </w:r>
      <w:r w:rsidR="007D1C9F">
        <w:rPr>
          <w:szCs w:val="24"/>
        </w:rPr>
        <w:t xml:space="preserve"> framework</w:t>
      </w:r>
      <w:r w:rsidR="009078C4">
        <w:rPr>
          <w:szCs w:val="24"/>
        </w:rPr>
        <w:t xml:space="preserve"> for students at Buffalo S</w:t>
      </w:r>
      <w:r w:rsidR="00FA65A2">
        <w:rPr>
          <w:szCs w:val="24"/>
        </w:rPr>
        <w:t>t</w:t>
      </w:r>
      <w:r w:rsidR="009078C4">
        <w:rPr>
          <w:szCs w:val="24"/>
        </w:rPr>
        <w:t xml:space="preserve">ate who </w:t>
      </w:r>
      <w:r w:rsidR="00C70E33">
        <w:rPr>
          <w:szCs w:val="24"/>
        </w:rPr>
        <w:t xml:space="preserve">have </w:t>
      </w:r>
      <w:r w:rsidR="00F72E70">
        <w:rPr>
          <w:szCs w:val="24"/>
        </w:rPr>
        <w:t>unique scholarly interests that the traditional majors</w:t>
      </w:r>
      <w:r w:rsidR="009436B2">
        <w:rPr>
          <w:szCs w:val="24"/>
        </w:rPr>
        <w:t xml:space="preserve"> cannot accommodate. </w:t>
      </w:r>
      <w:r w:rsidR="00094265">
        <w:rPr>
          <w:szCs w:val="24"/>
        </w:rPr>
        <w:t xml:space="preserve">For those students </w:t>
      </w:r>
      <w:r w:rsidR="00FB34BF">
        <w:rPr>
          <w:szCs w:val="24"/>
        </w:rPr>
        <w:t>who are drawn to</w:t>
      </w:r>
      <w:r w:rsidR="00756B60">
        <w:rPr>
          <w:szCs w:val="24"/>
        </w:rPr>
        <w:t xml:space="preserve"> experiences beyond the </w:t>
      </w:r>
      <w:r w:rsidR="00C347D7">
        <w:rPr>
          <w:szCs w:val="24"/>
        </w:rPr>
        <w:t>traditional curriculum, students</w:t>
      </w:r>
      <w:r w:rsidR="00690DD0">
        <w:rPr>
          <w:szCs w:val="24"/>
        </w:rPr>
        <w:t xml:space="preserve"> </w:t>
      </w:r>
      <w:r w:rsidR="000E5017">
        <w:rPr>
          <w:szCs w:val="24"/>
        </w:rPr>
        <w:t>who</w:t>
      </w:r>
      <w:r w:rsidR="001B5B62">
        <w:rPr>
          <w:szCs w:val="24"/>
        </w:rPr>
        <w:t xml:space="preserve"> have</w:t>
      </w:r>
      <w:r w:rsidR="006B4DD5">
        <w:rPr>
          <w:szCs w:val="24"/>
        </w:rPr>
        <w:t xml:space="preserve"> clearly defined career expectations, </w:t>
      </w:r>
      <w:r w:rsidR="004B7BDC">
        <w:rPr>
          <w:szCs w:val="24"/>
        </w:rPr>
        <w:t>and students</w:t>
      </w:r>
      <w:r w:rsidR="00C14276">
        <w:rPr>
          <w:szCs w:val="24"/>
        </w:rPr>
        <w:t xml:space="preserve"> with diverse work and educational experience; </w:t>
      </w:r>
      <w:r w:rsidR="006B4DD5">
        <w:rPr>
          <w:szCs w:val="24"/>
        </w:rPr>
        <w:t>the Individualized Studies</w:t>
      </w:r>
      <w:r w:rsidR="001E1725">
        <w:rPr>
          <w:szCs w:val="24"/>
        </w:rPr>
        <w:t xml:space="preserve"> Degree Program has proven itself to be a highly successful option.</w:t>
      </w:r>
    </w:p>
    <w:p w14:paraId="1F2DB7AE" w14:textId="2EE12CBC" w:rsidR="00C14276" w:rsidRDefault="00C14276" w:rsidP="00B63FE2">
      <w:pPr>
        <w:rPr>
          <w:szCs w:val="24"/>
        </w:rPr>
      </w:pPr>
    </w:p>
    <w:p w14:paraId="00F0C876" w14:textId="075A2304" w:rsidR="00C14276" w:rsidRDefault="00394CCD" w:rsidP="00B63FE2">
      <w:pPr>
        <w:rPr>
          <w:szCs w:val="24"/>
        </w:rPr>
      </w:pPr>
      <w:r>
        <w:rPr>
          <w:b/>
          <w:bCs/>
          <w:szCs w:val="24"/>
        </w:rPr>
        <w:t>How Does the Individualized Studies Degree Program Work?</w:t>
      </w:r>
    </w:p>
    <w:p w14:paraId="27FE0A73" w14:textId="177F345A" w:rsidR="00394CCD" w:rsidRDefault="00742209" w:rsidP="00B63FE2">
      <w:pPr>
        <w:rPr>
          <w:szCs w:val="24"/>
        </w:rPr>
      </w:pPr>
      <w:r>
        <w:rPr>
          <w:szCs w:val="24"/>
        </w:rPr>
        <w:t>The Individualized Studies Degree Program</w:t>
      </w:r>
      <w:r w:rsidR="004F2E1A">
        <w:rPr>
          <w:szCs w:val="24"/>
        </w:rPr>
        <w:t xml:space="preserve"> requires the student to select one of two tracks</w:t>
      </w:r>
      <w:r w:rsidR="00440E69">
        <w:rPr>
          <w:szCs w:val="24"/>
        </w:rPr>
        <w:t xml:space="preserve">. Both </w:t>
      </w:r>
      <w:r w:rsidR="005B2C63">
        <w:rPr>
          <w:szCs w:val="24"/>
        </w:rPr>
        <w:t xml:space="preserve">plans of study </w:t>
      </w:r>
      <w:r w:rsidR="00860F22">
        <w:rPr>
          <w:szCs w:val="24"/>
        </w:rPr>
        <w:t>include an integrative research and capstone project</w:t>
      </w:r>
      <w:r w:rsidR="00DE380C">
        <w:rPr>
          <w:szCs w:val="24"/>
        </w:rPr>
        <w:t xml:space="preserve">. Advisors </w:t>
      </w:r>
      <w:r w:rsidR="00BA57DF">
        <w:rPr>
          <w:szCs w:val="24"/>
        </w:rPr>
        <w:t>must</w:t>
      </w:r>
      <w:r w:rsidR="00DE380C">
        <w:rPr>
          <w:szCs w:val="24"/>
        </w:rPr>
        <w:t xml:space="preserve"> assist students in putting together their </w:t>
      </w:r>
      <w:r w:rsidR="003C07E6">
        <w:rPr>
          <w:szCs w:val="24"/>
        </w:rPr>
        <w:t>program.</w:t>
      </w:r>
    </w:p>
    <w:p w14:paraId="27E77919" w14:textId="6F97F0B9" w:rsidR="003C07E6" w:rsidRDefault="003C07E6" w:rsidP="00B63FE2">
      <w:pPr>
        <w:rPr>
          <w:sz w:val="18"/>
          <w:szCs w:val="18"/>
        </w:rPr>
      </w:pPr>
    </w:p>
    <w:p w14:paraId="76395ED0" w14:textId="77777777" w:rsidR="003C07E6" w:rsidRDefault="003C07E6" w:rsidP="00B63FE2">
      <w:pPr>
        <w:rPr>
          <w:szCs w:val="24"/>
        </w:rPr>
        <w:sectPr w:rsidR="003C07E6" w:rsidSect="002C7BF1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3315291" w14:textId="15AA9793" w:rsidR="003C07E6" w:rsidRPr="00236847" w:rsidRDefault="000A53F4" w:rsidP="000A53F4">
      <w:pPr>
        <w:jc w:val="center"/>
        <w:rPr>
          <w:b/>
          <w:bCs/>
          <w:szCs w:val="24"/>
          <w:u w:val="single"/>
        </w:rPr>
      </w:pPr>
      <w:r w:rsidRPr="00236847">
        <w:rPr>
          <w:b/>
          <w:bCs/>
          <w:szCs w:val="24"/>
          <w:u w:val="single"/>
        </w:rPr>
        <w:t>Track 1</w:t>
      </w:r>
    </w:p>
    <w:p w14:paraId="44BE185B" w14:textId="2998447D" w:rsidR="005C14FC" w:rsidRDefault="00B960D0" w:rsidP="00B63FE2">
      <w:pPr>
        <w:rPr>
          <w:szCs w:val="24"/>
        </w:rPr>
      </w:pPr>
      <w:r>
        <w:rPr>
          <w:szCs w:val="24"/>
        </w:rPr>
        <w:t xml:space="preserve">Students </w:t>
      </w:r>
      <w:r w:rsidR="00511CA5">
        <w:rPr>
          <w:szCs w:val="24"/>
        </w:rPr>
        <w:t>complete</w:t>
      </w:r>
      <w:r>
        <w:rPr>
          <w:szCs w:val="24"/>
        </w:rPr>
        <w:t xml:space="preserve"> two</w:t>
      </w:r>
      <w:r w:rsidR="00511CA5">
        <w:rPr>
          <w:szCs w:val="24"/>
        </w:rPr>
        <w:t xml:space="preserve"> </w:t>
      </w:r>
      <w:hyperlink r:id="rId14" w:history="1">
        <w:r w:rsidR="00511CA5" w:rsidRPr="00495E19">
          <w:rPr>
            <w:rStyle w:val="Hyperlink"/>
            <w:szCs w:val="24"/>
          </w:rPr>
          <w:t>academic minors</w:t>
        </w:r>
      </w:hyperlink>
      <w:r w:rsidR="00511CA5">
        <w:rPr>
          <w:szCs w:val="24"/>
        </w:rPr>
        <w:t xml:space="preserve"> offered by Buffalo State.</w:t>
      </w:r>
      <w:r w:rsidR="00495E19">
        <w:rPr>
          <w:szCs w:val="24"/>
        </w:rPr>
        <w:t xml:space="preserve"> </w:t>
      </w:r>
      <w:r w:rsidR="00D46751">
        <w:rPr>
          <w:szCs w:val="24"/>
        </w:rPr>
        <w:t>Each m</w:t>
      </w:r>
      <w:r w:rsidR="00495E19">
        <w:rPr>
          <w:szCs w:val="24"/>
        </w:rPr>
        <w:t>inor</w:t>
      </w:r>
      <w:r w:rsidR="00D46751">
        <w:rPr>
          <w:szCs w:val="24"/>
        </w:rPr>
        <w:t xml:space="preserve"> requires 18-21 credit hours</w:t>
      </w:r>
      <w:r w:rsidR="00A82AFD">
        <w:rPr>
          <w:szCs w:val="24"/>
        </w:rPr>
        <w:t xml:space="preserve">. Students </w:t>
      </w:r>
      <w:hyperlink r:id="rId15" w:history="1">
        <w:r w:rsidR="00A82AFD" w:rsidRPr="008A184B">
          <w:rPr>
            <w:rStyle w:val="Hyperlink"/>
            <w:szCs w:val="24"/>
          </w:rPr>
          <w:t>declare</w:t>
        </w:r>
        <w:r w:rsidR="00E85D74" w:rsidRPr="008A184B">
          <w:rPr>
            <w:rStyle w:val="Hyperlink"/>
            <w:szCs w:val="24"/>
          </w:rPr>
          <w:t xml:space="preserve"> both minors</w:t>
        </w:r>
      </w:hyperlink>
      <w:r w:rsidR="008A184B">
        <w:rPr>
          <w:szCs w:val="24"/>
        </w:rPr>
        <w:t xml:space="preserve"> through the Registrar’s Office</w:t>
      </w:r>
      <w:r w:rsidR="00132C66">
        <w:rPr>
          <w:szCs w:val="24"/>
        </w:rPr>
        <w:t xml:space="preserve"> and will receive academic advisement from each minor as well as INS</w:t>
      </w:r>
      <w:r w:rsidR="00C147BB">
        <w:rPr>
          <w:szCs w:val="24"/>
        </w:rPr>
        <w:t>.</w:t>
      </w:r>
      <w:r w:rsidR="005E1E18">
        <w:rPr>
          <w:szCs w:val="24"/>
        </w:rPr>
        <w:t xml:space="preserve"> INS</w:t>
      </w:r>
      <w:r w:rsidR="005C14FC">
        <w:rPr>
          <w:szCs w:val="24"/>
        </w:rPr>
        <w:t xml:space="preserve"> must approve the plan of study.</w:t>
      </w:r>
    </w:p>
    <w:p w14:paraId="2E6D13AB" w14:textId="7E5033F5" w:rsidR="008A61CD" w:rsidRPr="00236847" w:rsidRDefault="005C14FC" w:rsidP="005C14FC">
      <w:pPr>
        <w:jc w:val="center"/>
        <w:rPr>
          <w:b/>
          <w:bCs/>
          <w:szCs w:val="24"/>
          <w:u w:val="single"/>
        </w:rPr>
      </w:pPr>
      <w:r>
        <w:rPr>
          <w:szCs w:val="24"/>
        </w:rPr>
        <w:br w:type="column"/>
      </w:r>
      <w:r w:rsidRPr="00236847">
        <w:rPr>
          <w:b/>
          <w:bCs/>
          <w:szCs w:val="24"/>
          <w:u w:val="single"/>
        </w:rPr>
        <w:t>Track 2</w:t>
      </w:r>
    </w:p>
    <w:p w14:paraId="65E63823" w14:textId="6EC24F8D" w:rsidR="005C14FC" w:rsidRDefault="00143DF1" w:rsidP="00281E72">
      <w:pPr>
        <w:rPr>
          <w:szCs w:val="24"/>
        </w:rPr>
      </w:pPr>
      <w:hyperlink r:id="rId16" w:history="1">
        <w:r w:rsidR="00281E72" w:rsidRPr="000D0EB4">
          <w:rPr>
            <w:rStyle w:val="Hyperlink"/>
            <w:szCs w:val="24"/>
          </w:rPr>
          <w:t>Between 36-42 credit hours</w:t>
        </w:r>
      </w:hyperlink>
      <w:r w:rsidR="00157B0F">
        <w:rPr>
          <w:szCs w:val="24"/>
        </w:rPr>
        <w:t xml:space="preserve"> </w:t>
      </w:r>
      <w:r w:rsidR="009008C6">
        <w:rPr>
          <w:szCs w:val="24"/>
        </w:rPr>
        <w:t>of which</w:t>
      </w:r>
      <w:r w:rsidR="00607B0C">
        <w:rPr>
          <w:szCs w:val="24"/>
        </w:rPr>
        <w:t xml:space="preserve"> </w:t>
      </w:r>
      <w:r w:rsidR="009C29D9">
        <w:rPr>
          <w:szCs w:val="24"/>
        </w:rPr>
        <w:t xml:space="preserve">21 </w:t>
      </w:r>
      <w:r w:rsidR="005C32C3">
        <w:rPr>
          <w:szCs w:val="24"/>
        </w:rPr>
        <w:t>must be</w:t>
      </w:r>
      <w:r w:rsidR="009C29D9">
        <w:rPr>
          <w:szCs w:val="24"/>
        </w:rPr>
        <w:t xml:space="preserve"> </w:t>
      </w:r>
      <w:r w:rsidR="005C32C3">
        <w:rPr>
          <w:szCs w:val="24"/>
        </w:rPr>
        <w:t xml:space="preserve">at the </w:t>
      </w:r>
      <w:r w:rsidR="00362799">
        <w:rPr>
          <w:szCs w:val="24"/>
        </w:rPr>
        <w:t xml:space="preserve">upper division </w:t>
      </w:r>
      <w:r w:rsidR="00607B0C">
        <w:rPr>
          <w:szCs w:val="24"/>
        </w:rPr>
        <w:t xml:space="preserve">(300-400 level) </w:t>
      </w:r>
      <w:r w:rsidR="00157B0F">
        <w:rPr>
          <w:szCs w:val="24"/>
        </w:rPr>
        <w:t>are required to complete this track.</w:t>
      </w:r>
      <w:r w:rsidR="00362799">
        <w:rPr>
          <w:szCs w:val="24"/>
        </w:rPr>
        <w:t xml:space="preserve"> </w:t>
      </w:r>
      <w:r w:rsidR="00157B0F">
        <w:rPr>
          <w:szCs w:val="24"/>
        </w:rPr>
        <w:t>Students may select</w:t>
      </w:r>
      <w:r w:rsidR="00885348">
        <w:rPr>
          <w:szCs w:val="24"/>
        </w:rPr>
        <w:t xml:space="preserve"> </w:t>
      </w:r>
      <w:r w:rsidR="006B2FA3">
        <w:rPr>
          <w:szCs w:val="24"/>
        </w:rPr>
        <w:t>two to four</w:t>
      </w:r>
      <w:r w:rsidR="00885348">
        <w:rPr>
          <w:szCs w:val="24"/>
        </w:rPr>
        <w:t xml:space="preserve"> areas of academic focus. </w:t>
      </w:r>
      <w:r w:rsidR="002D5EFE">
        <w:rPr>
          <w:szCs w:val="24"/>
        </w:rPr>
        <w:t xml:space="preserve">Students </w:t>
      </w:r>
      <w:hyperlink r:id="rId17" w:history="1">
        <w:r w:rsidR="002D5EFE" w:rsidRPr="00166424">
          <w:rPr>
            <w:rStyle w:val="Hyperlink"/>
            <w:szCs w:val="24"/>
          </w:rPr>
          <w:t xml:space="preserve">declare a new major </w:t>
        </w:r>
        <w:r w:rsidR="001E7C41" w:rsidRPr="00166424">
          <w:rPr>
            <w:rStyle w:val="Hyperlink"/>
            <w:szCs w:val="24"/>
          </w:rPr>
          <w:t>of INS</w:t>
        </w:r>
      </w:hyperlink>
      <w:r w:rsidR="001E7C41">
        <w:rPr>
          <w:szCs w:val="24"/>
        </w:rPr>
        <w:t xml:space="preserve"> </w:t>
      </w:r>
      <w:r w:rsidR="002D5EFE">
        <w:rPr>
          <w:szCs w:val="24"/>
        </w:rPr>
        <w:t>through the Registrar’s Office</w:t>
      </w:r>
      <w:r w:rsidR="00C165F7">
        <w:rPr>
          <w:szCs w:val="24"/>
        </w:rPr>
        <w:t>. INS must approve the plan of study.</w:t>
      </w:r>
    </w:p>
    <w:p w14:paraId="4A1B7442" w14:textId="77777777" w:rsidR="001D2A16" w:rsidRDefault="001D2A16" w:rsidP="00281E72">
      <w:pPr>
        <w:rPr>
          <w:szCs w:val="24"/>
        </w:rPr>
        <w:sectPr w:rsidR="001D2A16" w:rsidSect="003C07E6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14:paraId="43C4354E" w14:textId="39F76FCB" w:rsidR="002C0A98" w:rsidRPr="00236847" w:rsidRDefault="002C0A98" w:rsidP="002C0A98">
      <w:pPr>
        <w:jc w:val="center"/>
        <w:rPr>
          <w:szCs w:val="24"/>
          <w:u w:val="single"/>
        </w:rPr>
      </w:pPr>
      <w:r w:rsidRPr="00236847">
        <w:rPr>
          <w:b/>
          <w:bCs/>
          <w:szCs w:val="24"/>
          <w:u w:val="single"/>
        </w:rPr>
        <w:t>Integrative Research and Capstone</w:t>
      </w:r>
      <w:r w:rsidR="0058023B">
        <w:rPr>
          <w:b/>
          <w:bCs/>
          <w:szCs w:val="24"/>
          <w:u w:val="single"/>
        </w:rPr>
        <w:t xml:space="preserve"> Activity</w:t>
      </w:r>
      <w:r w:rsidRPr="00236847">
        <w:rPr>
          <w:b/>
          <w:bCs/>
          <w:szCs w:val="24"/>
          <w:u w:val="single"/>
        </w:rPr>
        <w:t>: INS 495</w:t>
      </w:r>
      <w:r w:rsidR="00CF4263" w:rsidRPr="00236847">
        <w:rPr>
          <w:b/>
          <w:bCs/>
          <w:szCs w:val="24"/>
          <w:u w:val="single"/>
        </w:rPr>
        <w:t xml:space="preserve"> and INS 499</w:t>
      </w:r>
    </w:p>
    <w:p w14:paraId="480A793A" w14:textId="61243726" w:rsidR="00CF4263" w:rsidRDefault="00777248" w:rsidP="00CF4263">
      <w:pPr>
        <w:rPr>
          <w:szCs w:val="24"/>
        </w:rPr>
      </w:pPr>
      <w:r>
        <w:rPr>
          <w:szCs w:val="24"/>
        </w:rPr>
        <w:t xml:space="preserve">A student’s culminating </w:t>
      </w:r>
      <w:r w:rsidR="0058023B">
        <w:rPr>
          <w:szCs w:val="24"/>
        </w:rPr>
        <w:t>activity</w:t>
      </w:r>
      <w:r>
        <w:rPr>
          <w:szCs w:val="24"/>
        </w:rPr>
        <w:t xml:space="preserve"> </w:t>
      </w:r>
      <w:r w:rsidR="0074122B">
        <w:rPr>
          <w:szCs w:val="24"/>
        </w:rPr>
        <w:t>provides focus and unity</w:t>
      </w:r>
      <w:r w:rsidR="000B052C">
        <w:rPr>
          <w:szCs w:val="24"/>
        </w:rPr>
        <w:t xml:space="preserve"> to their individualized program. Representing the culmination of a student’s</w:t>
      </w:r>
      <w:r w:rsidR="00CB2618">
        <w:rPr>
          <w:szCs w:val="24"/>
        </w:rPr>
        <w:t xml:space="preserve"> INS studies, the </w:t>
      </w:r>
      <w:r w:rsidR="00286275">
        <w:rPr>
          <w:szCs w:val="24"/>
        </w:rPr>
        <w:t>activity</w:t>
      </w:r>
      <w:r w:rsidR="00517C08">
        <w:rPr>
          <w:szCs w:val="24"/>
        </w:rPr>
        <w:t xml:space="preserve"> </w:t>
      </w:r>
      <w:r w:rsidR="00775E3E">
        <w:rPr>
          <w:szCs w:val="24"/>
        </w:rPr>
        <w:t xml:space="preserve">consolidates the </w:t>
      </w:r>
      <w:r w:rsidR="00A4282D">
        <w:rPr>
          <w:szCs w:val="24"/>
        </w:rPr>
        <w:t>chosen academic areas</w:t>
      </w:r>
      <w:r w:rsidR="00315825">
        <w:rPr>
          <w:szCs w:val="24"/>
        </w:rPr>
        <w:t xml:space="preserve"> with a research </w:t>
      </w:r>
      <w:r w:rsidR="006E23E1">
        <w:rPr>
          <w:szCs w:val="24"/>
        </w:rPr>
        <w:t xml:space="preserve">study </w:t>
      </w:r>
      <w:r w:rsidR="00315825">
        <w:rPr>
          <w:szCs w:val="24"/>
        </w:rPr>
        <w:t>and</w:t>
      </w:r>
      <w:r w:rsidR="000E523A">
        <w:rPr>
          <w:szCs w:val="24"/>
        </w:rPr>
        <w:t>/</w:t>
      </w:r>
      <w:r w:rsidR="00315825">
        <w:rPr>
          <w:szCs w:val="24"/>
        </w:rPr>
        <w:t>or internship experience.</w:t>
      </w:r>
      <w:r w:rsidR="006D3224">
        <w:rPr>
          <w:szCs w:val="24"/>
        </w:rPr>
        <w:t xml:space="preserve"> This </w:t>
      </w:r>
      <w:r w:rsidR="00286275">
        <w:rPr>
          <w:szCs w:val="24"/>
        </w:rPr>
        <w:t>activity</w:t>
      </w:r>
      <w:r w:rsidR="006D3224">
        <w:rPr>
          <w:szCs w:val="24"/>
        </w:rPr>
        <w:t xml:space="preserve"> </w:t>
      </w:r>
      <w:r w:rsidR="00F7654C">
        <w:rPr>
          <w:szCs w:val="24"/>
        </w:rPr>
        <w:t xml:space="preserve">is typically represented </w:t>
      </w:r>
      <w:r w:rsidR="001917B6">
        <w:rPr>
          <w:szCs w:val="24"/>
        </w:rPr>
        <w:t xml:space="preserve">as a </w:t>
      </w:r>
      <w:r w:rsidR="00E042F9">
        <w:rPr>
          <w:szCs w:val="24"/>
        </w:rPr>
        <w:t>three-credit</w:t>
      </w:r>
      <w:r w:rsidR="001917B6">
        <w:rPr>
          <w:szCs w:val="24"/>
        </w:rPr>
        <w:t xml:space="preserve"> course, supervised by an </w:t>
      </w:r>
      <w:proofErr w:type="gramStart"/>
      <w:r w:rsidR="001917B6">
        <w:rPr>
          <w:szCs w:val="24"/>
        </w:rPr>
        <w:t>Instructor</w:t>
      </w:r>
      <w:proofErr w:type="gramEnd"/>
      <w:r w:rsidR="001917B6">
        <w:rPr>
          <w:szCs w:val="24"/>
        </w:rPr>
        <w:t xml:space="preserve"> from one of the student’s</w:t>
      </w:r>
      <w:r w:rsidR="00164C44">
        <w:rPr>
          <w:szCs w:val="24"/>
        </w:rPr>
        <w:t xml:space="preserve"> chosen academic areas.</w:t>
      </w:r>
      <w:r w:rsidR="006E23E1">
        <w:rPr>
          <w:szCs w:val="24"/>
        </w:rPr>
        <w:t xml:space="preserve"> The research study</w:t>
      </w:r>
      <w:r w:rsidR="000E523A">
        <w:rPr>
          <w:szCs w:val="24"/>
        </w:rPr>
        <w:t xml:space="preserve"> focuses </w:t>
      </w:r>
      <w:r w:rsidR="00D84356">
        <w:rPr>
          <w:szCs w:val="24"/>
        </w:rPr>
        <w:t>on a particular area of interest in the chosen</w:t>
      </w:r>
      <w:r w:rsidR="00CA3BAE">
        <w:rPr>
          <w:szCs w:val="24"/>
        </w:rPr>
        <w:t xml:space="preserve"> academic area. The internship</w:t>
      </w:r>
      <w:r w:rsidR="007B527D">
        <w:rPr>
          <w:szCs w:val="24"/>
        </w:rPr>
        <w:t>/project</w:t>
      </w:r>
      <w:r w:rsidR="00CA3BAE">
        <w:rPr>
          <w:szCs w:val="24"/>
        </w:rPr>
        <w:t xml:space="preserve"> experience</w:t>
      </w:r>
      <w:r w:rsidR="00F7150E">
        <w:rPr>
          <w:szCs w:val="24"/>
        </w:rPr>
        <w:t xml:space="preserve"> includes a related research paper upon the completion of the internship</w:t>
      </w:r>
      <w:r w:rsidR="007B527D">
        <w:rPr>
          <w:szCs w:val="24"/>
        </w:rPr>
        <w:t>/project</w:t>
      </w:r>
      <w:r w:rsidR="00F7150E">
        <w:rPr>
          <w:szCs w:val="24"/>
        </w:rPr>
        <w:t>.</w:t>
      </w:r>
      <w:r w:rsidR="009621C9">
        <w:rPr>
          <w:szCs w:val="24"/>
        </w:rPr>
        <w:t xml:space="preserve"> Additionally,</w:t>
      </w:r>
      <w:r w:rsidR="0027429C">
        <w:rPr>
          <w:szCs w:val="24"/>
        </w:rPr>
        <w:t xml:space="preserve"> the culmination </w:t>
      </w:r>
      <w:r w:rsidR="00286275">
        <w:rPr>
          <w:szCs w:val="24"/>
        </w:rPr>
        <w:t>activity</w:t>
      </w:r>
      <w:r w:rsidR="0027429C">
        <w:rPr>
          <w:szCs w:val="24"/>
        </w:rPr>
        <w:t xml:space="preserve"> requires a student to attend two presentation</w:t>
      </w:r>
      <w:r w:rsidR="009F3635">
        <w:rPr>
          <w:szCs w:val="24"/>
        </w:rPr>
        <w:t>s</w:t>
      </w:r>
      <w:r w:rsidR="0027429C">
        <w:rPr>
          <w:szCs w:val="24"/>
        </w:rPr>
        <w:t xml:space="preserve"> given by the Career </w:t>
      </w:r>
      <w:r w:rsidR="00143DF1">
        <w:rPr>
          <w:szCs w:val="24"/>
        </w:rPr>
        <w:t>and Professional Education</w:t>
      </w:r>
      <w:r w:rsidR="0027429C">
        <w:rPr>
          <w:szCs w:val="24"/>
        </w:rPr>
        <w:t xml:space="preserve"> Center as well as creating a working resume</w:t>
      </w:r>
      <w:r w:rsidR="00771AEC">
        <w:rPr>
          <w:szCs w:val="24"/>
        </w:rPr>
        <w:t>.</w:t>
      </w:r>
    </w:p>
    <w:p w14:paraId="22A186E1" w14:textId="38D2392E" w:rsidR="00FE0075" w:rsidRDefault="00FE0075" w:rsidP="00CF4263">
      <w:pPr>
        <w:rPr>
          <w:sz w:val="18"/>
          <w:szCs w:val="18"/>
        </w:rPr>
      </w:pPr>
    </w:p>
    <w:p w14:paraId="73E859D9" w14:textId="01F21B90" w:rsidR="00FE0075" w:rsidRPr="00F73C02" w:rsidRDefault="00F73C02" w:rsidP="00CF4263">
      <w:pPr>
        <w:rPr>
          <w:b/>
          <w:bCs/>
          <w:szCs w:val="24"/>
        </w:rPr>
      </w:pPr>
      <w:r w:rsidRPr="00F73C02">
        <w:rPr>
          <w:b/>
          <w:bCs/>
          <w:szCs w:val="24"/>
        </w:rPr>
        <w:t>How Can I Join the Individualized Studies Degree Program?</w:t>
      </w:r>
    </w:p>
    <w:p w14:paraId="4EE81749" w14:textId="74E74111" w:rsidR="00FE0075" w:rsidRDefault="00C25419" w:rsidP="00CF4263">
      <w:pPr>
        <w:rPr>
          <w:szCs w:val="24"/>
        </w:rPr>
      </w:pPr>
      <w:r>
        <w:rPr>
          <w:szCs w:val="24"/>
        </w:rPr>
        <w:t>Admission to the Individualized</w:t>
      </w:r>
      <w:r w:rsidR="00DE6F1C">
        <w:rPr>
          <w:szCs w:val="24"/>
        </w:rPr>
        <w:t xml:space="preserve"> Studies Degree Program is not guaranteed, but the minimum requirements for admission include:</w:t>
      </w:r>
    </w:p>
    <w:p w14:paraId="66B80FC0" w14:textId="456FC5D0" w:rsidR="00DE6F1C" w:rsidRDefault="00DE6F1C" w:rsidP="00DE6F1C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A minimum </w:t>
      </w:r>
      <w:r w:rsidR="008656FB">
        <w:rPr>
          <w:szCs w:val="24"/>
        </w:rPr>
        <w:t>GPA of 2.0</w:t>
      </w:r>
      <w:r w:rsidR="00B8192F">
        <w:rPr>
          <w:szCs w:val="24"/>
        </w:rPr>
        <w:t>.</w:t>
      </w:r>
    </w:p>
    <w:p w14:paraId="6C049ADB" w14:textId="53738D4B" w:rsidR="00F326AF" w:rsidRDefault="00F326AF" w:rsidP="00DE6F1C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Completion of </w:t>
      </w:r>
      <w:r w:rsidRPr="00113F91">
        <w:rPr>
          <w:b/>
          <w:bCs/>
          <w:szCs w:val="24"/>
        </w:rPr>
        <w:t>no more</w:t>
      </w:r>
      <w:r>
        <w:rPr>
          <w:szCs w:val="24"/>
        </w:rPr>
        <w:t xml:space="preserve"> than 105</w:t>
      </w:r>
      <w:r w:rsidR="00B357A9">
        <w:rPr>
          <w:szCs w:val="24"/>
        </w:rPr>
        <w:t xml:space="preserve"> credit hours</w:t>
      </w:r>
      <w:r w:rsidR="00113F91">
        <w:rPr>
          <w:szCs w:val="24"/>
        </w:rPr>
        <w:t>.</w:t>
      </w:r>
    </w:p>
    <w:p w14:paraId="3C9B86D8" w14:textId="6BE7CC0B" w:rsidR="00FD5DCF" w:rsidRDefault="00DA60AE" w:rsidP="00DE6F1C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Development of </w:t>
      </w:r>
      <w:r w:rsidR="005B2C63">
        <w:rPr>
          <w:szCs w:val="24"/>
        </w:rPr>
        <w:t>a plan of study</w:t>
      </w:r>
      <w:r w:rsidR="009923B1">
        <w:rPr>
          <w:szCs w:val="24"/>
        </w:rPr>
        <w:t xml:space="preserve"> that is approved by the Individualized Studies Degree Program </w:t>
      </w:r>
      <w:r w:rsidR="001D7D7C">
        <w:rPr>
          <w:szCs w:val="24"/>
        </w:rPr>
        <w:t>Director</w:t>
      </w:r>
      <w:r w:rsidR="009923B1">
        <w:rPr>
          <w:szCs w:val="24"/>
        </w:rPr>
        <w:t>.</w:t>
      </w:r>
      <w:r w:rsidR="006B0910">
        <w:rPr>
          <w:szCs w:val="24"/>
        </w:rPr>
        <w:t xml:space="preserve"> The plan of study must include</w:t>
      </w:r>
      <w:r w:rsidR="008D4C40">
        <w:rPr>
          <w:szCs w:val="24"/>
        </w:rPr>
        <w:t xml:space="preserve"> learning objectives that</w:t>
      </w:r>
      <w:r w:rsidR="00975D3C">
        <w:rPr>
          <w:szCs w:val="24"/>
        </w:rPr>
        <w:t xml:space="preserve"> cannot be completed through one of Buffalo State’s </w:t>
      </w:r>
      <w:r w:rsidR="002D1216">
        <w:rPr>
          <w:szCs w:val="24"/>
        </w:rPr>
        <w:t>traditional majors/degree programs.</w:t>
      </w:r>
    </w:p>
    <w:p w14:paraId="4C46E776" w14:textId="373C3D33" w:rsidR="002D1216" w:rsidRDefault="00103191" w:rsidP="00DE6F1C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If a student is selecting Track 1: </w:t>
      </w:r>
      <w:hyperlink r:id="rId18" w:history="1">
        <w:r w:rsidR="00795F0F" w:rsidRPr="002B743F">
          <w:rPr>
            <w:rStyle w:val="Hyperlink"/>
            <w:szCs w:val="24"/>
          </w:rPr>
          <w:t>Declare both chosen minors</w:t>
        </w:r>
      </w:hyperlink>
      <w:r w:rsidR="00795F0F">
        <w:rPr>
          <w:szCs w:val="24"/>
        </w:rPr>
        <w:t xml:space="preserve"> through the Registrar’s Office</w:t>
      </w:r>
      <w:r w:rsidR="008E54C9">
        <w:rPr>
          <w:szCs w:val="24"/>
        </w:rPr>
        <w:t xml:space="preserve"> and </w:t>
      </w:r>
      <w:hyperlink r:id="rId19" w:history="1">
        <w:r w:rsidR="008E54C9" w:rsidRPr="004277AB">
          <w:rPr>
            <w:rStyle w:val="Hyperlink"/>
            <w:szCs w:val="24"/>
          </w:rPr>
          <w:t>according to their instruction</w:t>
        </w:r>
      </w:hyperlink>
      <w:r w:rsidR="002B743F">
        <w:rPr>
          <w:szCs w:val="24"/>
        </w:rPr>
        <w:t xml:space="preserve"> (</w:t>
      </w:r>
      <w:r w:rsidR="004277AB">
        <w:rPr>
          <w:szCs w:val="24"/>
        </w:rPr>
        <w:t>please n</w:t>
      </w:r>
      <w:r w:rsidR="002B743F">
        <w:rPr>
          <w:szCs w:val="24"/>
        </w:rPr>
        <w:t>ote that a student will have to complete the form twice)</w:t>
      </w:r>
      <w:r w:rsidR="004277AB">
        <w:rPr>
          <w:szCs w:val="24"/>
        </w:rPr>
        <w:t>.</w:t>
      </w:r>
    </w:p>
    <w:p w14:paraId="1D049BFB" w14:textId="445C13F0" w:rsidR="004277AB" w:rsidRDefault="004277AB" w:rsidP="00DE6F1C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If a student is selecting Track 2: </w:t>
      </w:r>
      <w:hyperlink r:id="rId20" w:history="1">
        <w:r w:rsidR="000D3EFD" w:rsidRPr="007679EF">
          <w:rPr>
            <w:rStyle w:val="Hyperlink"/>
            <w:szCs w:val="24"/>
          </w:rPr>
          <w:t xml:space="preserve">Declare a new major </w:t>
        </w:r>
        <w:r w:rsidR="007679EF" w:rsidRPr="007679EF">
          <w:rPr>
            <w:rStyle w:val="Hyperlink"/>
            <w:szCs w:val="24"/>
          </w:rPr>
          <w:t>in INS</w:t>
        </w:r>
      </w:hyperlink>
      <w:r w:rsidR="007679EF">
        <w:rPr>
          <w:szCs w:val="24"/>
        </w:rPr>
        <w:t xml:space="preserve"> </w:t>
      </w:r>
      <w:r w:rsidR="000D3EFD">
        <w:rPr>
          <w:szCs w:val="24"/>
        </w:rPr>
        <w:t xml:space="preserve">through the Registrar’s Office and </w:t>
      </w:r>
      <w:hyperlink r:id="rId21" w:history="1">
        <w:r w:rsidR="000D3EFD" w:rsidRPr="004277AB">
          <w:rPr>
            <w:rStyle w:val="Hyperlink"/>
            <w:szCs w:val="24"/>
          </w:rPr>
          <w:t>according to their instruction</w:t>
        </w:r>
      </w:hyperlink>
      <w:r w:rsidR="006C64BF">
        <w:rPr>
          <w:szCs w:val="24"/>
        </w:rPr>
        <w:t>.</w:t>
      </w:r>
    </w:p>
    <w:p w14:paraId="3F79CC7D" w14:textId="62DCAAB4" w:rsidR="00FF6A31" w:rsidRDefault="00FF6A31" w:rsidP="00FF6A31">
      <w:pPr>
        <w:rPr>
          <w:sz w:val="18"/>
          <w:szCs w:val="18"/>
        </w:rPr>
      </w:pPr>
    </w:p>
    <w:p w14:paraId="468D9408" w14:textId="1FCE0FC4" w:rsidR="00FF6A31" w:rsidRDefault="001B1999" w:rsidP="00FF6A31">
      <w:pPr>
        <w:rPr>
          <w:b/>
          <w:bCs/>
          <w:szCs w:val="24"/>
        </w:rPr>
      </w:pPr>
      <w:r w:rsidRPr="001B1999">
        <w:rPr>
          <w:b/>
          <w:bCs/>
          <w:szCs w:val="24"/>
        </w:rPr>
        <w:t>What Does a Completed Individualized Studies Degree Program Look Like?</w:t>
      </w:r>
    </w:p>
    <w:p w14:paraId="3F3FA0A7" w14:textId="14FE1EA2" w:rsidR="001B1999" w:rsidRDefault="00EC4A91" w:rsidP="00FF6A31">
      <w:pPr>
        <w:rPr>
          <w:szCs w:val="24"/>
        </w:rPr>
      </w:pPr>
      <w:r>
        <w:rPr>
          <w:szCs w:val="24"/>
        </w:rPr>
        <w:t xml:space="preserve">A student completes the </w:t>
      </w:r>
      <w:r w:rsidRPr="00EC4A91">
        <w:rPr>
          <w:szCs w:val="24"/>
        </w:rPr>
        <w:t>Individualized Studies Degree Program</w:t>
      </w:r>
      <w:r>
        <w:rPr>
          <w:szCs w:val="24"/>
        </w:rPr>
        <w:t xml:space="preserve"> and graduates from Buffalo State </w:t>
      </w:r>
      <w:r w:rsidR="00456C65">
        <w:rPr>
          <w:szCs w:val="24"/>
        </w:rPr>
        <w:t xml:space="preserve">with a Bachelor of Science degree </w:t>
      </w:r>
      <w:proofErr w:type="gramStart"/>
      <w:r w:rsidR="00456C65">
        <w:rPr>
          <w:szCs w:val="24"/>
        </w:rPr>
        <w:t>as long as</w:t>
      </w:r>
      <w:proofErr w:type="gramEnd"/>
      <w:r w:rsidR="00456C65">
        <w:rPr>
          <w:szCs w:val="24"/>
        </w:rPr>
        <w:t xml:space="preserve"> they</w:t>
      </w:r>
      <w:r w:rsidR="0008609D">
        <w:rPr>
          <w:szCs w:val="24"/>
        </w:rPr>
        <w:t xml:space="preserve"> maintain a GPA of 2.0 or better, complete all</w:t>
      </w:r>
      <w:r w:rsidR="001F6A48">
        <w:rPr>
          <w:szCs w:val="24"/>
        </w:rPr>
        <w:t xml:space="preserve"> college-wide</w:t>
      </w:r>
      <w:r w:rsidR="000C0AD8">
        <w:rPr>
          <w:szCs w:val="24"/>
        </w:rPr>
        <w:t xml:space="preserve"> course </w:t>
      </w:r>
      <w:r w:rsidR="00512687">
        <w:rPr>
          <w:szCs w:val="24"/>
        </w:rPr>
        <w:t xml:space="preserve">requirements, and all </w:t>
      </w:r>
      <w:r w:rsidR="00512687" w:rsidRPr="00512687">
        <w:rPr>
          <w:szCs w:val="24"/>
        </w:rPr>
        <w:t>Individualized Studies Degree Program</w:t>
      </w:r>
      <w:r w:rsidR="000C0AD8">
        <w:rPr>
          <w:szCs w:val="24"/>
        </w:rPr>
        <w:t xml:space="preserve"> course requirements.</w:t>
      </w:r>
    </w:p>
    <w:p w14:paraId="415C8243" w14:textId="77777777" w:rsidR="00143DF1" w:rsidRDefault="00143DF1" w:rsidP="00411462">
      <w:pPr>
        <w:jc w:val="center"/>
        <w:rPr>
          <w:b/>
          <w:bCs/>
          <w:sz w:val="28"/>
          <w:szCs w:val="28"/>
        </w:rPr>
      </w:pPr>
    </w:p>
    <w:p w14:paraId="1F947287" w14:textId="4564A6B7" w:rsidR="00130F99" w:rsidRDefault="003733C7" w:rsidP="0041146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HOW TO </w:t>
      </w:r>
      <w:r w:rsidR="00130F99">
        <w:rPr>
          <w:b/>
          <w:bCs/>
          <w:sz w:val="28"/>
          <w:szCs w:val="28"/>
        </w:rPr>
        <w:t xml:space="preserve">BUILD YOUR </w:t>
      </w:r>
      <w:r w:rsidR="005C2608">
        <w:rPr>
          <w:b/>
          <w:bCs/>
          <w:sz w:val="28"/>
          <w:szCs w:val="28"/>
        </w:rPr>
        <w:t>PLAN OF STUDY</w:t>
      </w:r>
    </w:p>
    <w:p w14:paraId="09911261" w14:textId="5E65C891" w:rsidR="003733C7" w:rsidRDefault="003733C7" w:rsidP="006C6C4E">
      <w:pPr>
        <w:jc w:val="center"/>
        <w:rPr>
          <w:b/>
          <w:bCs/>
          <w:sz w:val="18"/>
          <w:szCs w:val="18"/>
        </w:rPr>
      </w:pPr>
    </w:p>
    <w:p w14:paraId="023BEFD1" w14:textId="47719F2D" w:rsidR="004C02A9" w:rsidRPr="00EE79B5" w:rsidRDefault="00FA5526" w:rsidP="006C6C4E">
      <w:pPr>
        <w:jc w:val="center"/>
        <w:rPr>
          <w:b/>
          <w:bCs/>
          <w:szCs w:val="24"/>
          <w:u w:val="single"/>
        </w:rPr>
      </w:pPr>
      <w:r w:rsidRPr="00EE79B5">
        <w:rPr>
          <w:b/>
          <w:bCs/>
          <w:szCs w:val="24"/>
          <w:u w:val="single"/>
        </w:rPr>
        <w:t>Decide</w:t>
      </w:r>
      <w:r w:rsidR="00D17DB0" w:rsidRPr="00EE79B5">
        <w:rPr>
          <w:b/>
          <w:bCs/>
          <w:szCs w:val="24"/>
          <w:u w:val="single"/>
        </w:rPr>
        <w:t xml:space="preserve"> which track best fits your academic and career goals</w:t>
      </w:r>
      <w:r w:rsidR="00C34343">
        <w:rPr>
          <w:b/>
          <w:bCs/>
          <w:szCs w:val="24"/>
          <w:u w:val="single"/>
        </w:rPr>
        <w:t xml:space="preserve"> (pick either Track 1 or Track 2)</w:t>
      </w:r>
      <w:r w:rsidR="004C02A9" w:rsidRPr="00EE79B5">
        <w:rPr>
          <w:b/>
          <w:bCs/>
          <w:szCs w:val="24"/>
          <w:u w:val="single"/>
        </w:rPr>
        <w:t>:</w:t>
      </w:r>
    </w:p>
    <w:p w14:paraId="28ECF2F0" w14:textId="77777777" w:rsidR="004C02A9" w:rsidRDefault="004C02A9" w:rsidP="004C02A9">
      <w:pPr>
        <w:rPr>
          <w:b/>
          <w:bCs/>
          <w:szCs w:val="24"/>
        </w:rPr>
        <w:sectPr w:rsidR="004C02A9" w:rsidSect="001D2A16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1E8CA941" w14:textId="2530A334" w:rsidR="004C02A9" w:rsidRDefault="004C02A9" w:rsidP="004C02A9">
      <w:pPr>
        <w:rPr>
          <w:b/>
          <w:bCs/>
          <w:szCs w:val="24"/>
        </w:rPr>
      </w:pPr>
    </w:p>
    <w:p w14:paraId="558A8CA5" w14:textId="77777777" w:rsidR="00C1551F" w:rsidRPr="00FB315B" w:rsidRDefault="00C1551F" w:rsidP="00C1551F">
      <w:pPr>
        <w:rPr>
          <w:b/>
          <w:bCs/>
          <w:sz w:val="18"/>
          <w:szCs w:val="18"/>
        </w:rPr>
        <w:sectPr w:rsidR="00C1551F" w:rsidRPr="00FB315B" w:rsidSect="004C02A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7812FB99" w14:textId="47F27966" w:rsidR="00DD1C27" w:rsidRPr="00FB315B" w:rsidRDefault="00C1551F" w:rsidP="00FB315B">
      <w:pPr>
        <w:jc w:val="center"/>
        <w:rPr>
          <w:b/>
          <w:bCs/>
          <w:szCs w:val="24"/>
          <w:u w:val="single"/>
        </w:rPr>
      </w:pPr>
      <w:r w:rsidRPr="00C1551F">
        <w:rPr>
          <w:b/>
          <w:bCs/>
          <w:szCs w:val="24"/>
          <w:u w:val="single"/>
        </w:rPr>
        <w:t>Track 1</w:t>
      </w:r>
    </w:p>
    <w:p w14:paraId="0C57758A" w14:textId="5D930095" w:rsidR="002A22C0" w:rsidRDefault="002A22C0" w:rsidP="0017727B">
      <w:pPr>
        <w:rPr>
          <w:szCs w:val="24"/>
        </w:rPr>
      </w:pPr>
      <w:r>
        <w:rPr>
          <w:szCs w:val="24"/>
        </w:rPr>
        <w:t xml:space="preserve">List </w:t>
      </w:r>
      <w:r w:rsidR="00962769">
        <w:rPr>
          <w:szCs w:val="24"/>
        </w:rPr>
        <w:t>your</w:t>
      </w:r>
      <w:r>
        <w:rPr>
          <w:szCs w:val="24"/>
        </w:rPr>
        <w:t xml:space="preserve"> two minors</w:t>
      </w:r>
      <w:r w:rsidR="00962769">
        <w:rPr>
          <w:szCs w:val="24"/>
        </w:rPr>
        <w:t xml:space="preserve"> that will make up your major.</w:t>
      </w:r>
    </w:p>
    <w:p w14:paraId="7A796C87" w14:textId="77777777" w:rsidR="002A22C0" w:rsidRPr="002A22C0" w:rsidRDefault="002A22C0" w:rsidP="0017727B">
      <w:pPr>
        <w:rPr>
          <w:sz w:val="18"/>
          <w:szCs w:val="18"/>
        </w:rPr>
      </w:pPr>
    </w:p>
    <w:p w14:paraId="5B20FCCF" w14:textId="1244F50B" w:rsidR="0017727B" w:rsidRDefault="0017727B" w:rsidP="0017727B">
      <w:pPr>
        <w:rPr>
          <w:szCs w:val="24"/>
        </w:rPr>
      </w:pPr>
      <w:r>
        <w:rPr>
          <w:szCs w:val="24"/>
        </w:rPr>
        <w:t>First Minor:</w:t>
      </w:r>
      <w:r>
        <w:rPr>
          <w:szCs w:val="24"/>
        </w:rPr>
        <w:tab/>
        <w:t>______________________________</w:t>
      </w:r>
    </w:p>
    <w:p w14:paraId="123BC2BC" w14:textId="19AA6DC8" w:rsidR="0017727B" w:rsidRDefault="0017727B" w:rsidP="0017727B">
      <w:pPr>
        <w:rPr>
          <w:szCs w:val="24"/>
        </w:rPr>
      </w:pPr>
    </w:p>
    <w:p w14:paraId="3A425012" w14:textId="5F62D088" w:rsidR="0017727B" w:rsidRDefault="0017727B" w:rsidP="0017727B">
      <w:pPr>
        <w:rPr>
          <w:szCs w:val="24"/>
        </w:rPr>
      </w:pPr>
      <w:r>
        <w:rPr>
          <w:szCs w:val="24"/>
        </w:rPr>
        <w:t>Second Minor:</w:t>
      </w:r>
      <w:r>
        <w:rPr>
          <w:szCs w:val="24"/>
        </w:rPr>
        <w:tab/>
        <w:t>______________________________</w:t>
      </w:r>
    </w:p>
    <w:p w14:paraId="6CE6D954" w14:textId="50200514" w:rsidR="00EC55AB" w:rsidRDefault="00EC55AB" w:rsidP="0017727B">
      <w:pPr>
        <w:rPr>
          <w:sz w:val="18"/>
          <w:szCs w:val="18"/>
        </w:rPr>
      </w:pPr>
    </w:p>
    <w:p w14:paraId="776FA096" w14:textId="3C5E2F44" w:rsidR="00A62655" w:rsidRPr="003A4C4D" w:rsidRDefault="00A62655" w:rsidP="003A4C4D">
      <w:pPr>
        <w:pStyle w:val="ListParagraph"/>
        <w:numPr>
          <w:ilvl w:val="0"/>
          <w:numId w:val="3"/>
        </w:numPr>
        <w:ind w:left="360"/>
        <w:rPr>
          <w:szCs w:val="24"/>
        </w:rPr>
      </w:pPr>
      <w:r w:rsidRPr="003A4C4D">
        <w:rPr>
          <w:szCs w:val="24"/>
        </w:rPr>
        <w:t xml:space="preserve">Use the </w:t>
      </w:r>
      <w:hyperlink r:id="rId22" w:history="1">
        <w:r w:rsidR="00ED0250" w:rsidRPr="003A4C4D">
          <w:rPr>
            <w:rStyle w:val="Hyperlink"/>
            <w:szCs w:val="24"/>
          </w:rPr>
          <w:t>Academic Programs website</w:t>
        </w:r>
      </w:hyperlink>
      <w:r w:rsidR="00ED0250" w:rsidRPr="003A4C4D">
        <w:rPr>
          <w:szCs w:val="24"/>
        </w:rPr>
        <w:t xml:space="preserve"> to help you.</w:t>
      </w:r>
    </w:p>
    <w:p w14:paraId="325B5B9D" w14:textId="5D160310" w:rsidR="0057403E" w:rsidRDefault="00143DF1" w:rsidP="003A4C4D">
      <w:pPr>
        <w:pStyle w:val="ListParagraph"/>
        <w:numPr>
          <w:ilvl w:val="0"/>
          <w:numId w:val="3"/>
        </w:numPr>
        <w:ind w:left="360"/>
        <w:rPr>
          <w:szCs w:val="24"/>
        </w:rPr>
      </w:pPr>
      <w:hyperlink r:id="rId23" w:history="1">
        <w:r w:rsidR="003A4C4D" w:rsidRPr="003A4C4D">
          <w:rPr>
            <w:rStyle w:val="Hyperlink"/>
            <w:szCs w:val="24"/>
          </w:rPr>
          <w:t>Declare both chosen minors</w:t>
        </w:r>
      </w:hyperlink>
      <w:r w:rsidR="003A4C4D" w:rsidRPr="003A4C4D">
        <w:rPr>
          <w:szCs w:val="24"/>
        </w:rPr>
        <w:t xml:space="preserve"> through the Registrar’s Office</w:t>
      </w:r>
      <w:r w:rsidR="0057403E">
        <w:rPr>
          <w:szCs w:val="24"/>
        </w:rPr>
        <w:t>.</w:t>
      </w:r>
    </w:p>
    <w:p w14:paraId="0574F559" w14:textId="50AC896F" w:rsidR="0057403E" w:rsidRPr="00FB315B" w:rsidRDefault="0057403E" w:rsidP="00FB315B">
      <w:pPr>
        <w:jc w:val="center"/>
        <w:rPr>
          <w:szCs w:val="24"/>
        </w:rPr>
      </w:pPr>
      <w:r w:rsidRPr="0057403E">
        <w:rPr>
          <w:szCs w:val="24"/>
        </w:rPr>
        <w:br w:type="column"/>
      </w:r>
      <w:r>
        <w:rPr>
          <w:b/>
          <w:bCs/>
          <w:szCs w:val="24"/>
          <w:u w:val="single"/>
        </w:rPr>
        <w:t>Track 2</w:t>
      </w:r>
    </w:p>
    <w:p w14:paraId="3D283ED2" w14:textId="1C2943C6" w:rsidR="0057403E" w:rsidRDefault="006B2FA3" w:rsidP="0057403E">
      <w:pPr>
        <w:rPr>
          <w:szCs w:val="24"/>
        </w:rPr>
      </w:pPr>
      <w:r>
        <w:rPr>
          <w:szCs w:val="24"/>
        </w:rPr>
        <w:t xml:space="preserve">List </w:t>
      </w:r>
      <w:r w:rsidR="00E746C1">
        <w:rPr>
          <w:szCs w:val="24"/>
        </w:rPr>
        <w:t>your</w:t>
      </w:r>
      <w:r>
        <w:rPr>
          <w:szCs w:val="24"/>
        </w:rPr>
        <w:t xml:space="preserve"> two to four </w:t>
      </w:r>
      <w:r w:rsidR="00E746C1">
        <w:rPr>
          <w:szCs w:val="24"/>
        </w:rPr>
        <w:t>areas of academic focus.</w:t>
      </w:r>
    </w:p>
    <w:p w14:paraId="7619B9A0" w14:textId="53F31FE4" w:rsidR="00E746C1" w:rsidRDefault="00E746C1" w:rsidP="0057403E">
      <w:pPr>
        <w:rPr>
          <w:sz w:val="18"/>
          <w:szCs w:val="18"/>
        </w:rPr>
      </w:pPr>
    </w:p>
    <w:p w14:paraId="311B55E8" w14:textId="085848F0" w:rsidR="00E746C1" w:rsidRDefault="00B76EE2" w:rsidP="00B76EE2">
      <w:pPr>
        <w:rPr>
          <w:szCs w:val="24"/>
        </w:rPr>
      </w:pPr>
      <w:r>
        <w:rPr>
          <w:szCs w:val="24"/>
        </w:rPr>
        <w:t xml:space="preserve">1. </w:t>
      </w:r>
      <w:r w:rsidR="00707C8E">
        <w:rPr>
          <w:szCs w:val="24"/>
        </w:rPr>
        <w:t>_________________</w:t>
      </w:r>
      <w:r>
        <w:rPr>
          <w:szCs w:val="24"/>
        </w:rPr>
        <w:t xml:space="preserve">     2. </w:t>
      </w:r>
      <w:r w:rsidR="00707C8E">
        <w:rPr>
          <w:szCs w:val="24"/>
        </w:rPr>
        <w:t>_________________</w:t>
      </w:r>
    </w:p>
    <w:p w14:paraId="2B52E104" w14:textId="258F202F" w:rsidR="00962E99" w:rsidRPr="00E36A07" w:rsidRDefault="00962E99" w:rsidP="00B76EE2">
      <w:pPr>
        <w:rPr>
          <w:szCs w:val="24"/>
        </w:rPr>
      </w:pPr>
    </w:p>
    <w:p w14:paraId="7ED27AB8" w14:textId="5720379D" w:rsidR="00962E99" w:rsidRDefault="00962E99" w:rsidP="00B76EE2">
      <w:pPr>
        <w:rPr>
          <w:szCs w:val="24"/>
        </w:rPr>
      </w:pPr>
      <w:r>
        <w:rPr>
          <w:szCs w:val="24"/>
        </w:rPr>
        <w:t>3. _________________     4. _________________</w:t>
      </w:r>
    </w:p>
    <w:p w14:paraId="0A02767A" w14:textId="1B87E424" w:rsidR="00962E99" w:rsidRDefault="00962E99" w:rsidP="00B76EE2">
      <w:pPr>
        <w:rPr>
          <w:sz w:val="18"/>
          <w:szCs w:val="18"/>
        </w:rPr>
      </w:pPr>
    </w:p>
    <w:p w14:paraId="3FAC84B4" w14:textId="0C10102A" w:rsidR="00E453C4" w:rsidRDefault="00E453C4" w:rsidP="00E453C4">
      <w:pPr>
        <w:pStyle w:val="ListParagraph"/>
        <w:numPr>
          <w:ilvl w:val="0"/>
          <w:numId w:val="3"/>
        </w:numPr>
        <w:ind w:left="360"/>
        <w:rPr>
          <w:szCs w:val="24"/>
        </w:rPr>
      </w:pPr>
      <w:r w:rsidRPr="003A4C4D">
        <w:rPr>
          <w:szCs w:val="24"/>
        </w:rPr>
        <w:t xml:space="preserve">Use the </w:t>
      </w:r>
      <w:hyperlink r:id="rId24" w:history="1">
        <w:r w:rsidR="00256BE6" w:rsidRPr="00256BE6">
          <w:rPr>
            <w:rStyle w:val="Hyperlink"/>
            <w:szCs w:val="24"/>
          </w:rPr>
          <w:t>Course Listings website</w:t>
        </w:r>
      </w:hyperlink>
      <w:r w:rsidRPr="003A4C4D">
        <w:rPr>
          <w:szCs w:val="24"/>
        </w:rPr>
        <w:t xml:space="preserve"> to help you.</w:t>
      </w:r>
    </w:p>
    <w:p w14:paraId="5F48CDD5" w14:textId="2641EBCC" w:rsidR="00256BE6" w:rsidRDefault="00143DF1" w:rsidP="00E453C4">
      <w:pPr>
        <w:pStyle w:val="ListParagraph"/>
        <w:numPr>
          <w:ilvl w:val="0"/>
          <w:numId w:val="3"/>
        </w:numPr>
        <w:ind w:left="360"/>
        <w:rPr>
          <w:szCs w:val="24"/>
        </w:rPr>
      </w:pPr>
      <w:hyperlink r:id="rId25" w:history="1">
        <w:r w:rsidR="00256BE6" w:rsidRPr="00EB1FF1">
          <w:rPr>
            <w:rStyle w:val="Hyperlink"/>
            <w:szCs w:val="24"/>
          </w:rPr>
          <w:t xml:space="preserve">Declare a new major </w:t>
        </w:r>
        <w:r w:rsidR="00EB1FF1" w:rsidRPr="00EB1FF1">
          <w:rPr>
            <w:rStyle w:val="Hyperlink"/>
            <w:szCs w:val="24"/>
          </w:rPr>
          <w:t>of INS</w:t>
        </w:r>
      </w:hyperlink>
      <w:r w:rsidR="00EB1FF1">
        <w:rPr>
          <w:szCs w:val="24"/>
        </w:rPr>
        <w:t xml:space="preserve"> </w:t>
      </w:r>
      <w:r w:rsidR="00256BE6">
        <w:rPr>
          <w:szCs w:val="24"/>
        </w:rPr>
        <w:t>through the Registrar’s Office</w:t>
      </w:r>
      <w:r w:rsidR="008F1A43">
        <w:rPr>
          <w:szCs w:val="24"/>
        </w:rPr>
        <w:t>.</w:t>
      </w:r>
    </w:p>
    <w:p w14:paraId="5ACEFBA3" w14:textId="77777777" w:rsidR="00962769" w:rsidRDefault="00962769" w:rsidP="00962769">
      <w:pPr>
        <w:rPr>
          <w:szCs w:val="24"/>
        </w:rPr>
        <w:sectPr w:rsidR="00962769" w:rsidSect="00C1551F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</w:p>
    <w:p w14:paraId="2E9F59F1" w14:textId="65FF868C" w:rsidR="00962769" w:rsidRPr="00EE79B5" w:rsidRDefault="00152B39" w:rsidP="00962769">
      <w:pPr>
        <w:rPr>
          <w:b/>
          <w:bCs/>
          <w:szCs w:val="24"/>
          <w:u w:val="single"/>
        </w:rPr>
      </w:pPr>
      <w:r w:rsidRPr="00EE79B5">
        <w:rPr>
          <w:b/>
          <w:bCs/>
          <w:szCs w:val="24"/>
          <w:u w:val="single"/>
        </w:rPr>
        <w:t xml:space="preserve">Create </w:t>
      </w:r>
      <w:r w:rsidR="00DF7670" w:rsidRPr="00EE79B5">
        <w:rPr>
          <w:b/>
          <w:bCs/>
          <w:szCs w:val="24"/>
          <w:u w:val="single"/>
        </w:rPr>
        <w:t>three</w:t>
      </w:r>
      <w:r w:rsidRPr="00EE79B5">
        <w:rPr>
          <w:b/>
          <w:bCs/>
          <w:szCs w:val="24"/>
          <w:u w:val="single"/>
        </w:rPr>
        <w:t xml:space="preserve"> </w:t>
      </w:r>
      <w:r w:rsidR="008F0F29" w:rsidRPr="00EE79B5">
        <w:rPr>
          <w:b/>
          <w:bCs/>
          <w:szCs w:val="24"/>
          <w:u w:val="single"/>
        </w:rPr>
        <w:t>l</w:t>
      </w:r>
      <w:r w:rsidRPr="00EE79B5">
        <w:rPr>
          <w:b/>
          <w:bCs/>
          <w:szCs w:val="24"/>
          <w:u w:val="single"/>
        </w:rPr>
        <w:t xml:space="preserve">earning </w:t>
      </w:r>
      <w:r w:rsidR="008F0F29" w:rsidRPr="00EE79B5">
        <w:rPr>
          <w:b/>
          <w:bCs/>
          <w:szCs w:val="24"/>
          <w:u w:val="single"/>
        </w:rPr>
        <w:t>o</w:t>
      </w:r>
      <w:r w:rsidRPr="00EE79B5">
        <w:rPr>
          <w:b/>
          <w:bCs/>
          <w:szCs w:val="24"/>
          <w:u w:val="single"/>
        </w:rPr>
        <w:t>bjectives for your</w:t>
      </w:r>
      <w:r w:rsidR="00FA21B1" w:rsidRPr="00EE79B5">
        <w:rPr>
          <w:b/>
          <w:bCs/>
          <w:szCs w:val="24"/>
          <w:u w:val="single"/>
        </w:rPr>
        <w:t xml:space="preserve"> </w:t>
      </w:r>
      <w:r w:rsidR="008F0F29" w:rsidRPr="00EE79B5">
        <w:rPr>
          <w:b/>
          <w:bCs/>
          <w:szCs w:val="24"/>
          <w:u w:val="single"/>
        </w:rPr>
        <w:t>p</w:t>
      </w:r>
      <w:r w:rsidR="00FA21B1" w:rsidRPr="00EE79B5">
        <w:rPr>
          <w:b/>
          <w:bCs/>
          <w:szCs w:val="24"/>
          <w:u w:val="single"/>
        </w:rPr>
        <w:t xml:space="preserve">lan of </w:t>
      </w:r>
      <w:r w:rsidR="008F0F29" w:rsidRPr="00EE79B5">
        <w:rPr>
          <w:b/>
          <w:bCs/>
          <w:szCs w:val="24"/>
          <w:u w:val="single"/>
        </w:rPr>
        <w:t>s</w:t>
      </w:r>
      <w:r w:rsidR="00FA21B1" w:rsidRPr="00EE79B5">
        <w:rPr>
          <w:b/>
          <w:bCs/>
          <w:szCs w:val="24"/>
          <w:u w:val="single"/>
        </w:rPr>
        <w:t>tudy</w:t>
      </w:r>
      <w:r w:rsidR="008F0F29" w:rsidRPr="00EE79B5">
        <w:rPr>
          <w:b/>
          <w:bCs/>
          <w:szCs w:val="24"/>
          <w:u w:val="single"/>
        </w:rPr>
        <w:t>:</w:t>
      </w:r>
    </w:p>
    <w:p w14:paraId="4747E6EF" w14:textId="16D9877F" w:rsidR="00962E99" w:rsidRPr="00EE79B5" w:rsidRDefault="00143DF1" w:rsidP="005A455D">
      <w:pPr>
        <w:pStyle w:val="ListParagraph"/>
        <w:numPr>
          <w:ilvl w:val="0"/>
          <w:numId w:val="5"/>
        </w:numPr>
        <w:ind w:left="360"/>
        <w:rPr>
          <w:szCs w:val="24"/>
        </w:rPr>
      </w:pPr>
      <w:hyperlink r:id="rId26" w:history="1">
        <w:r w:rsidR="00EE2060" w:rsidRPr="00EE79B5">
          <w:rPr>
            <w:rStyle w:val="Hyperlink"/>
            <w:szCs w:val="24"/>
          </w:rPr>
          <w:t>Click here</w:t>
        </w:r>
      </w:hyperlink>
      <w:r w:rsidR="00EE2060" w:rsidRPr="00EE79B5">
        <w:rPr>
          <w:szCs w:val="24"/>
        </w:rPr>
        <w:t xml:space="preserve"> i</w:t>
      </w:r>
      <w:r w:rsidR="005A455D" w:rsidRPr="00EE79B5">
        <w:rPr>
          <w:szCs w:val="24"/>
        </w:rPr>
        <w:t>f you need help with what a learning objective is or how to write one</w:t>
      </w:r>
      <w:r w:rsidR="00EE2060" w:rsidRPr="00EE79B5">
        <w:rPr>
          <w:szCs w:val="24"/>
        </w:rPr>
        <w:t>.</w:t>
      </w:r>
    </w:p>
    <w:p w14:paraId="322FD66C" w14:textId="115C80DD" w:rsidR="00DF7670" w:rsidRDefault="00DF7670" w:rsidP="00DF7670">
      <w:pPr>
        <w:rPr>
          <w:sz w:val="18"/>
          <w:szCs w:val="18"/>
        </w:rPr>
      </w:pPr>
    </w:p>
    <w:p w14:paraId="0983146F" w14:textId="774E033D" w:rsidR="00B837FD" w:rsidRDefault="00B837FD" w:rsidP="00B837FD">
      <w:pPr>
        <w:pStyle w:val="ListParagraph"/>
        <w:numPr>
          <w:ilvl w:val="0"/>
          <w:numId w:val="6"/>
        </w:numPr>
        <w:ind w:left="360"/>
        <w:rPr>
          <w:szCs w:val="24"/>
        </w:rPr>
      </w:pPr>
      <w:r>
        <w:rPr>
          <w:szCs w:val="24"/>
        </w:rPr>
        <w:t>_______________________________________________________________________________________</w:t>
      </w:r>
    </w:p>
    <w:p w14:paraId="06DF445C" w14:textId="77777777" w:rsidR="00B837FD" w:rsidRPr="00B837FD" w:rsidRDefault="00B837FD" w:rsidP="00B837FD">
      <w:pPr>
        <w:pStyle w:val="ListParagraph"/>
        <w:ind w:left="360"/>
        <w:rPr>
          <w:sz w:val="18"/>
          <w:szCs w:val="18"/>
        </w:rPr>
      </w:pPr>
    </w:p>
    <w:p w14:paraId="7F5AAC9E" w14:textId="780240F6" w:rsidR="00B837FD" w:rsidRPr="00B837FD" w:rsidRDefault="00B837FD" w:rsidP="00B837FD">
      <w:pPr>
        <w:pStyle w:val="ListParagraph"/>
        <w:numPr>
          <w:ilvl w:val="0"/>
          <w:numId w:val="6"/>
        </w:numPr>
        <w:ind w:left="360"/>
        <w:rPr>
          <w:szCs w:val="24"/>
        </w:rPr>
      </w:pPr>
      <w:r>
        <w:rPr>
          <w:szCs w:val="24"/>
        </w:rPr>
        <w:t>_______________________________________________________________________________________</w:t>
      </w:r>
    </w:p>
    <w:p w14:paraId="565554A4" w14:textId="77777777" w:rsidR="00B837FD" w:rsidRPr="00B837FD" w:rsidRDefault="00B837FD" w:rsidP="00B837FD">
      <w:pPr>
        <w:rPr>
          <w:sz w:val="18"/>
          <w:szCs w:val="18"/>
        </w:rPr>
      </w:pPr>
    </w:p>
    <w:p w14:paraId="2F2D7E7F" w14:textId="359C65F0" w:rsidR="00B837FD" w:rsidRDefault="00B837FD" w:rsidP="00B837FD">
      <w:pPr>
        <w:pStyle w:val="ListParagraph"/>
        <w:numPr>
          <w:ilvl w:val="0"/>
          <w:numId w:val="6"/>
        </w:numPr>
        <w:ind w:left="360"/>
        <w:rPr>
          <w:szCs w:val="24"/>
        </w:rPr>
      </w:pPr>
      <w:r>
        <w:rPr>
          <w:szCs w:val="24"/>
        </w:rPr>
        <w:t>_______________________________________________________________________________________</w:t>
      </w:r>
    </w:p>
    <w:p w14:paraId="4BFF6AB9" w14:textId="617AEDE5" w:rsidR="005B5532" w:rsidRDefault="005B5532" w:rsidP="005B5532">
      <w:pPr>
        <w:rPr>
          <w:sz w:val="18"/>
          <w:szCs w:val="18"/>
        </w:rPr>
      </w:pPr>
    </w:p>
    <w:p w14:paraId="440547B4" w14:textId="1AD715B3" w:rsidR="005B5532" w:rsidRPr="00EE79B5" w:rsidRDefault="00B70270" w:rsidP="005B5532">
      <w:pPr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Write</w:t>
      </w:r>
      <w:r w:rsidR="008B1C8E" w:rsidRPr="00EE79B5">
        <w:rPr>
          <w:b/>
          <w:bCs/>
          <w:szCs w:val="24"/>
          <w:u w:val="single"/>
        </w:rPr>
        <w:t xml:space="preserve"> a brief </w:t>
      </w:r>
      <w:r w:rsidR="00B669FF" w:rsidRPr="00EE79B5">
        <w:rPr>
          <w:b/>
          <w:bCs/>
          <w:szCs w:val="24"/>
          <w:u w:val="single"/>
        </w:rPr>
        <w:t>personal narrative essay (about 250 words)</w:t>
      </w:r>
      <w:r w:rsidR="00352F92" w:rsidRPr="00EE79B5">
        <w:rPr>
          <w:b/>
          <w:bCs/>
          <w:szCs w:val="24"/>
          <w:u w:val="single"/>
        </w:rPr>
        <w:t xml:space="preserve"> explaining your interest in the INS Program:</w:t>
      </w:r>
    </w:p>
    <w:p w14:paraId="44ABAB8A" w14:textId="14DF7DF5" w:rsidR="006D3FCC" w:rsidRPr="006D3FCC" w:rsidRDefault="006D3FCC" w:rsidP="006D3FCC">
      <w:pPr>
        <w:pStyle w:val="ListParagraph"/>
        <w:numPr>
          <w:ilvl w:val="0"/>
          <w:numId w:val="5"/>
        </w:numPr>
        <w:ind w:left="360"/>
        <w:rPr>
          <w:szCs w:val="24"/>
        </w:rPr>
      </w:pPr>
      <w:r>
        <w:rPr>
          <w:szCs w:val="24"/>
        </w:rPr>
        <w:t>Please write your personal narrative in a separate Microsoft Word document entitled ‘</w:t>
      </w:r>
      <w:r w:rsidRPr="00BF5223">
        <w:rPr>
          <w:i/>
          <w:iCs/>
          <w:szCs w:val="24"/>
        </w:rPr>
        <w:t xml:space="preserve">INS Personal </w:t>
      </w:r>
      <w:r w:rsidR="002E0170">
        <w:rPr>
          <w:i/>
          <w:iCs/>
          <w:szCs w:val="24"/>
        </w:rPr>
        <w:t>Narrative</w:t>
      </w:r>
      <w:r>
        <w:rPr>
          <w:szCs w:val="24"/>
        </w:rPr>
        <w:t>’.</w:t>
      </w:r>
    </w:p>
    <w:p w14:paraId="79BECB61" w14:textId="05165446" w:rsidR="00EE79B5" w:rsidRDefault="00143DF1" w:rsidP="00EE79B5">
      <w:pPr>
        <w:pStyle w:val="ListParagraph"/>
        <w:numPr>
          <w:ilvl w:val="0"/>
          <w:numId w:val="5"/>
        </w:numPr>
        <w:ind w:left="360"/>
        <w:rPr>
          <w:szCs w:val="24"/>
        </w:rPr>
      </w:pPr>
      <w:hyperlink r:id="rId27" w:history="1">
        <w:r w:rsidR="0002464F" w:rsidRPr="008C206E">
          <w:rPr>
            <w:rStyle w:val="Hyperlink"/>
            <w:szCs w:val="24"/>
          </w:rPr>
          <w:t>Click here</w:t>
        </w:r>
      </w:hyperlink>
      <w:r w:rsidR="0002464F">
        <w:rPr>
          <w:szCs w:val="24"/>
        </w:rPr>
        <w:t xml:space="preserve"> if you need</w:t>
      </w:r>
      <w:r w:rsidR="008C206E">
        <w:rPr>
          <w:szCs w:val="24"/>
        </w:rPr>
        <w:t xml:space="preserve"> help with what a personal narrative is or how to write one.</w:t>
      </w:r>
    </w:p>
    <w:p w14:paraId="148AB22B" w14:textId="42CF3FED" w:rsidR="00152D89" w:rsidRPr="00803025" w:rsidRDefault="00152D89" w:rsidP="00152D89">
      <w:pPr>
        <w:rPr>
          <w:sz w:val="18"/>
          <w:szCs w:val="18"/>
        </w:rPr>
      </w:pPr>
    </w:p>
    <w:p w14:paraId="23D4334D" w14:textId="020F8AFA" w:rsidR="00152D89" w:rsidRDefault="00B70270" w:rsidP="00152D89">
      <w:pPr>
        <w:rPr>
          <w:b/>
          <w:bCs/>
          <w:szCs w:val="24"/>
          <w:u w:val="single"/>
        </w:rPr>
      </w:pPr>
      <w:r w:rsidRPr="00B70270">
        <w:rPr>
          <w:b/>
          <w:bCs/>
          <w:szCs w:val="24"/>
          <w:u w:val="single"/>
        </w:rPr>
        <w:t>Write a brief</w:t>
      </w:r>
      <w:r w:rsidR="004A73AA" w:rsidRPr="00B70270">
        <w:rPr>
          <w:b/>
          <w:bCs/>
          <w:szCs w:val="24"/>
          <w:u w:val="single"/>
        </w:rPr>
        <w:t xml:space="preserve"> </w:t>
      </w:r>
      <w:r w:rsidR="00152D89" w:rsidRPr="00B70270">
        <w:rPr>
          <w:b/>
          <w:bCs/>
          <w:szCs w:val="24"/>
          <w:u w:val="single"/>
        </w:rPr>
        <w:t>essay</w:t>
      </w:r>
      <w:r w:rsidR="004A73AA" w:rsidRPr="00B70270">
        <w:rPr>
          <w:b/>
          <w:bCs/>
          <w:szCs w:val="24"/>
          <w:u w:val="single"/>
        </w:rPr>
        <w:t xml:space="preserve"> (</w:t>
      </w:r>
      <w:r w:rsidR="00CF5D48">
        <w:rPr>
          <w:b/>
          <w:bCs/>
          <w:szCs w:val="24"/>
          <w:u w:val="single"/>
        </w:rPr>
        <w:t>about</w:t>
      </w:r>
      <w:r w:rsidR="004A73AA" w:rsidRPr="00B70270">
        <w:rPr>
          <w:b/>
          <w:bCs/>
          <w:szCs w:val="24"/>
          <w:u w:val="single"/>
        </w:rPr>
        <w:t xml:space="preserve"> 250 words)</w:t>
      </w:r>
      <w:r w:rsidR="003E4D8A" w:rsidRPr="00B70270">
        <w:rPr>
          <w:b/>
          <w:bCs/>
          <w:szCs w:val="24"/>
          <w:u w:val="single"/>
        </w:rPr>
        <w:t xml:space="preserve"> describing </w:t>
      </w:r>
      <w:r w:rsidRPr="00B70270">
        <w:rPr>
          <w:b/>
          <w:bCs/>
          <w:szCs w:val="24"/>
          <w:u w:val="single"/>
        </w:rPr>
        <w:t xml:space="preserve">your plan of study </w:t>
      </w:r>
      <w:r w:rsidR="003E4D8A" w:rsidRPr="00B70270">
        <w:rPr>
          <w:b/>
          <w:bCs/>
          <w:szCs w:val="24"/>
          <w:u w:val="single"/>
        </w:rPr>
        <w:t>as specifically as possible</w:t>
      </w:r>
      <w:r w:rsidRPr="00B70270">
        <w:rPr>
          <w:b/>
          <w:bCs/>
          <w:szCs w:val="24"/>
          <w:u w:val="single"/>
        </w:rPr>
        <w:t>:</w:t>
      </w:r>
    </w:p>
    <w:p w14:paraId="6A1A8DAB" w14:textId="44350B37" w:rsidR="00535DCE" w:rsidRDefault="00535DCE" w:rsidP="00535DCE">
      <w:pPr>
        <w:pStyle w:val="ListParagraph"/>
        <w:numPr>
          <w:ilvl w:val="0"/>
          <w:numId w:val="5"/>
        </w:numPr>
        <w:ind w:left="360"/>
        <w:rPr>
          <w:szCs w:val="24"/>
        </w:rPr>
      </w:pPr>
      <w:r>
        <w:rPr>
          <w:szCs w:val="24"/>
        </w:rPr>
        <w:t xml:space="preserve">Please write your </w:t>
      </w:r>
      <w:r w:rsidR="00BE77DF">
        <w:rPr>
          <w:szCs w:val="24"/>
        </w:rPr>
        <w:t>essay</w:t>
      </w:r>
      <w:r>
        <w:rPr>
          <w:szCs w:val="24"/>
        </w:rPr>
        <w:t xml:space="preserve"> in a separate Microsoft Word document entitled ‘</w:t>
      </w:r>
      <w:r w:rsidRPr="00BF5223">
        <w:rPr>
          <w:i/>
          <w:iCs/>
          <w:szCs w:val="24"/>
        </w:rPr>
        <w:t xml:space="preserve">INS </w:t>
      </w:r>
      <w:r w:rsidR="00BE77DF">
        <w:rPr>
          <w:i/>
          <w:iCs/>
          <w:szCs w:val="24"/>
        </w:rPr>
        <w:t>Plan of Study</w:t>
      </w:r>
      <w:r>
        <w:rPr>
          <w:szCs w:val="24"/>
        </w:rPr>
        <w:t>’.</w:t>
      </w:r>
    </w:p>
    <w:p w14:paraId="29EC3A60" w14:textId="53B74290" w:rsidR="004B4C86" w:rsidRDefault="009F1F67" w:rsidP="00422C8C">
      <w:pPr>
        <w:pStyle w:val="ListParagraph"/>
        <w:numPr>
          <w:ilvl w:val="0"/>
          <w:numId w:val="5"/>
        </w:numPr>
        <w:ind w:left="360"/>
        <w:rPr>
          <w:szCs w:val="24"/>
        </w:rPr>
      </w:pPr>
      <w:r>
        <w:rPr>
          <w:szCs w:val="24"/>
        </w:rPr>
        <w:t xml:space="preserve">Think about </w:t>
      </w:r>
      <w:r w:rsidR="000A1872">
        <w:rPr>
          <w:szCs w:val="24"/>
        </w:rPr>
        <w:t>your plan of study fulfilling the three learning objectives you created above.</w:t>
      </w:r>
      <w:r w:rsidR="00034B12">
        <w:rPr>
          <w:szCs w:val="24"/>
        </w:rPr>
        <w:t xml:space="preserve"> Identify and refer to them specifically in your essay</w:t>
      </w:r>
      <w:r w:rsidR="00A14BA1">
        <w:rPr>
          <w:szCs w:val="24"/>
        </w:rPr>
        <w:t xml:space="preserve"> as these are the </w:t>
      </w:r>
      <w:r w:rsidR="00551F5B">
        <w:rPr>
          <w:szCs w:val="24"/>
        </w:rPr>
        <w:t xml:space="preserve">goals you want your INS degree to </w:t>
      </w:r>
      <w:r w:rsidR="00DD6C91">
        <w:rPr>
          <w:szCs w:val="24"/>
        </w:rPr>
        <w:t>achieve.</w:t>
      </w:r>
    </w:p>
    <w:p w14:paraId="20696736" w14:textId="5FFAB31B" w:rsidR="0003684F" w:rsidRDefault="0003684F" w:rsidP="0003684F">
      <w:pPr>
        <w:rPr>
          <w:sz w:val="18"/>
          <w:szCs w:val="18"/>
        </w:rPr>
      </w:pPr>
    </w:p>
    <w:p w14:paraId="2FB601A1" w14:textId="61210F95" w:rsidR="006D3BAF" w:rsidRPr="00941C0F" w:rsidRDefault="006D3BAF" w:rsidP="0003684F">
      <w:pPr>
        <w:rPr>
          <w:b/>
          <w:bCs/>
          <w:szCs w:val="24"/>
          <w:u w:val="single"/>
        </w:rPr>
      </w:pPr>
      <w:r w:rsidRPr="00941C0F">
        <w:rPr>
          <w:b/>
          <w:bCs/>
          <w:szCs w:val="24"/>
          <w:u w:val="single"/>
        </w:rPr>
        <w:t>Discover courses that</w:t>
      </w:r>
      <w:r w:rsidR="00914F0D" w:rsidRPr="00941C0F">
        <w:rPr>
          <w:b/>
          <w:bCs/>
          <w:szCs w:val="24"/>
          <w:u w:val="single"/>
        </w:rPr>
        <w:t xml:space="preserve"> you</w:t>
      </w:r>
      <w:r w:rsidR="00774D0A" w:rsidRPr="00941C0F">
        <w:rPr>
          <w:b/>
          <w:bCs/>
          <w:szCs w:val="24"/>
          <w:u w:val="single"/>
        </w:rPr>
        <w:t xml:space="preserve"> think are a good fit for your plan of study:</w:t>
      </w:r>
    </w:p>
    <w:p w14:paraId="6D447D0D" w14:textId="73E9DB9B" w:rsidR="00756061" w:rsidRDefault="00CC24CB" w:rsidP="00FF6D19">
      <w:pPr>
        <w:pStyle w:val="ListParagraph"/>
        <w:numPr>
          <w:ilvl w:val="0"/>
          <w:numId w:val="7"/>
        </w:numPr>
        <w:ind w:left="360"/>
        <w:rPr>
          <w:szCs w:val="24"/>
        </w:rPr>
      </w:pPr>
      <w:r>
        <w:rPr>
          <w:szCs w:val="24"/>
        </w:rPr>
        <w:t>All students can u</w:t>
      </w:r>
      <w:r w:rsidR="00FF6D19" w:rsidRPr="00FF6D19">
        <w:rPr>
          <w:szCs w:val="24"/>
        </w:rPr>
        <w:t xml:space="preserve">se the </w:t>
      </w:r>
      <w:hyperlink r:id="rId28" w:history="1">
        <w:r w:rsidR="00FF6D19" w:rsidRPr="00FF6D19">
          <w:rPr>
            <w:rStyle w:val="Hyperlink"/>
            <w:szCs w:val="24"/>
          </w:rPr>
          <w:t>Undergraduate Course Catalog</w:t>
        </w:r>
      </w:hyperlink>
      <w:r w:rsidR="00FF6D19" w:rsidRPr="00FF6D19">
        <w:rPr>
          <w:szCs w:val="24"/>
        </w:rPr>
        <w:t xml:space="preserve"> to </w:t>
      </w:r>
      <w:r w:rsidR="00CC3904">
        <w:rPr>
          <w:szCs w:val="24"/>
        </w:rPr>
        <w:t>look for courses</w:t>
      </w:r>
      <w:r w:rsidR="00700C96">
        <w:rPr>
          <w:szCs w:val="24"/>
        </w:rPr>
        <w:t xml:space="preserve"> offered at Buffalo State.</w:t>
      </w:r>
    </w:p>
    <w:p w14:paraId="2B0084C1" w14:textId="5CFB5641" w:rsidR="00700C96" w:rsidRDefault="00A4482B" w:rsidP="00FF6D19">
      <w:pPr>
        <w:pStyle w:val="ListParagraph"/>
        <w:numPr>
          <w:ilvl w:val="0"/>
          <w:numId w:val="7"/>
        </w:numPr>
        <w:ind w:left="360"/>
        <w:rPr>
          <w:szCs w:val="24"/>
        </w:rPr>
      </w:pPr>
      <w:r>
        <w:rPr>
          <w:szCs w:val="24"/>
        </w:rPr>
        <w:t>If</w:t>
      </w:r>
      <w:r w:rsidR="00CC24CB">
        <w:rPr>
          <w:szCs w:val="24"/>
        </w:rPr>
        <w:t xml:space="preserve"> a student chose Track 1, </w:t>
      </w:r>
      <w:r w:rsidR="005B647F">
        <w:rPr>
          <w:szCs w:val="24"/>
        </w:rPr>
        <w:t xml:space="preserve">use the </w:t>
      </w:r>
      <w:hyperlink r:id="rId29" w:history="1">
        <w:r w:rsidR="005B647F" w:rsidRPr="00434C51">
          <w:rPr>
            <w:rStyle w:val="Hyperlink"/>
            <w:szCs w:val="24"/>
          </w:rPr>
          <w:t>Academic Programs website</w:t>
        </w:r>
      </w:hyperlink>
      <w:r w:rsidR="005B647F">
        <w:rPr>
          <w:szCs w:val="24"/>
        </w:rPr>
        <w:t xml:space="preserve"> under Undergraduate Minors to look up the two minors selected. </w:t>
      </w:r>
      <w:r w:rsidR="00434C51">
        <w:rPr>
          <w:szCs w:val="24"/>
        </w:rPr>
        <w:t xml:space="preserve">Look at </w:t>
      </w:r>
      <w:r w:rsidR="003F785A">
        <w:rPr>
          <w:szCs w:val="24"/>
        </w:rPr>
        <w:t>the electives offered for each minor.</w:t>
      </w:r>
    </w:p>
    <w:p w14:paraId="3128DBF9" w14:textId="2749ABB6" w:rsidR="00F01DEA" w:rsidRPr="00FF6D19" w:rsidRDefault="00B463E1" w:rsidP="00FF6D19">
      <w:pPr>
        <w:pStyle w:val="ListParagraph"/>
        <w:numPr>
          <w:ilvl w:val="0"/>
          <w:numId w:val="7"/>
        </w:numPr>
        <w:ind w:left="360"/>
        <w:rPr>
          <w:szCs w:val="24"/>
        </w:rPr>
      </w:pPr>
      <w:r>
        <w:rPr>
          <w:szCs w:val="24"/>
        </w:rPr>
        <w:t xml:space="preserve">Please </w:t>
      </w:r>
      <w:r w:rsidR="00F65F8F">
        <w:rPr>
          <w:szCs w:val="24"/>
        </w:rPr>
        <w:t xml:space="preserve">select between </w:t>
      </w:r>
      <w:r w:rsidR="008D7A8D">
        <w:rPr>
          <w:szCs w:val="24"/>
        </w:rPr>
        <w:t xml:space="preserve">five and eight courses and list them </w:t>
      </w:r>
      <w:r>
        <w:rPr>
          <w:szCs w:val="24"/>
        </w:rPr>
        <w:t xml:space="preserve">in a separate Microsoft Word document entitled </w:t>
      </w:r>
      <w:r w:rsidRPr="00941C0F">
        <w:rPr>
          <w:i/>
          <w:iCs/>
          <w:szCs w:val="24"/>
        </w:rPr>
        <w:t>‘INS</w:t>
      </w:r>
      <w:r w:rsidR="00941C0F" w:rsidRPr="00941C0F">
        <w:rPr>
          <w:i/>
          <w:iCs/>
          <w:szCs w:val="24"/>
        </w:rPr>
        <w:t xml:space="preserve"> Couse Selection’</w:t>
      </w:r>
      <w:r w:rsidR="00941C0F">
        <w:rPr>
          <w:szCs w:val="24"/>
        </w:rPr>
        <w:t>.</w:t>
      </w:r>
    </w:p>
    <w:p w14:paraId="63667160" w14:textId="77777777" w:rsidR="00FF6D19" w:rsidRPr="00FF6D19" w:rsidRDefault="00FF6D19" w:rsidP="007E4960">
      <w:pPr>
        <w:rPr>
          <w:sz w:val="18"/>
          <w:szCs w:val="18"/>
        </w:rPr>
      </w:pPr>
    </w:p>
    <w:p w14:paraId="23A4C85E" w14:textId="565C6AA2" w:rsidR="00756061" w:rsidRPr="0083170C" w:rsidRDefault="00121CA6" w:rsidP="007E4960">
      <w:pPr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Suggest</w:t>
      </w:r>
      <w:r w:rsidR="00DD79F9" w:rsidRPr="0083170C">
        <w:rPr>
          <w:b/>
          <w:bCs/>
          <w:szCs w:val="24"/>
          <w:u w:val="single"/>
        </w:rPr>
        <w:t xml:space="preserve"> a name for your degree</w:t>
      </w:r>
      <w:r>
        <w:rPr>
          <w:b/>
          <w:bCs/>
          <w:szCs w:val="24"/>
          <w:u w:val="single"/>
        </w:rPr>
        <w:t xml:space="preserve"> (you and your Advisor will </w:t>
      </w:r>
      <w:r w:rsidR="003764F0">
        <w:rPr>
          <w:b/>
          <w:bCs/>
          <w:szCs w:val="24"/>
          <w:u w:val="single"/>
        </w:rPr>
        <w:t xml:space="preserve">discuss and </w:t>
      </w:r>
      <w:r w:rsidR="00AC0FFF">
        <w:rPr>
          <w:b/>
          <w:bCs/>
          <w:szCs w:val="24"/>
          <w:u w:val="single"/>
        </w:rPr>
        <w:t xml:space="preserve">make </w:t>
      </w:r>
      <w:r w:rsidR="003764F0">
        <w:rPr>
          <w:b/>
          <w:bCs/>
          <w:szCs w:val="24"/>
          <w:u w:val="single"/>
        </w:rPr>
        <w:t>official)</w:t>
      </w:r>
      <w:r w:rsidR="00DD79F9" w:rsidRPr="0083170C">
        <w:rPr>
          <w:b/>
          <w:bCs/>
          <w:szCs w:val="24"/>
          <w:u w:val="single"/>
        </w:rPr>
        <w:t>:</w:t>
      </w:r>
    </w:p>
    <w:p w14:paraId="76A8EA3A" w14:textId="6037119C" w:rsidR="004B4C86" w:rsidRPr="004B6938" w:rsidRDefault="004B4C86" w:rsidP="00152D89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3170C" w14:paraId="127C5BEB" w14:textId="77777777" w:rsidTr="0083170C">
        <w:tc>
          <w:tcPr>
            <w:tcW w:w="10790" w:type="dxa"/>
          </w:tcPr>
          <w:p w14:paraId="7FC70E4B" w14:textId="77777777" w:rsidR="0083170C" w:rsidRDefault="0083170C" w:rsidP="00152D89">
            <w:pPr>
              <w:rPr>
                <w:szCs w:val="24"/>
              </w:rPr>
            </w:pPr>
          </w:p>
        </w:tc>
      </w:tr>
    </w:tbl>
    <w:p w14:paraId="116D89B1" w14:textId="6A732303" w:rsidR="004B4C86" w:rsidRPr="007630A6" w:rsidRDefault="004B4C86" w:rsidP="00FF6D19">
      <w:pPr>
        <w:pBdr>
          <w:bottom w:val="single" w:sz="12" w:space="1" w:color="auto"/>
        </w:pBdr>
        <w:rPr>
          <w:sz w:val="18"/>
          <w:szCs w:val="18"/>
        </w:rPr>
      </w:pPr>
    </w:p>
    <w:p w14:paraId="3182800B" w14:textId="77777777" w:rsidR="00E51AEB" w:rsidRDefault="00E51AEB" w:rsidP="007630A6">
      <w:pPr>
        <w:jc w:val="center"/>
        <w:rPr>
          <w:b/>
          <w:bCs/>
          <w:szCs w:val="24"/>
        </w:rPr>
        <w:sectPr w:rsidR="00E51AEB" w:rsidSect="00962769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534FE37E" w14:textId="54802B0C" w:rsidR="00F85AED" w:rsidRDefault="00F85AED" w:rsidP="007630A6">
      <w:pPr>
        <w:jc w:val="center"/>
        <w:rPr>
          <w:b/>
          <w:bCs/>
          <w:sz w:val="18"/>
          <w:szCs w:val="18"/>
        </w:rPr>
      </w:pPr>
    </w:p>
    <w:p w14:paraId="54004EB7" w14:textId="6510E8A4" w:rsidR="004017D9" w:rsidRDefault="00B27A65" w:rsidP="007630A6">
      <w:pPr>
        <w:jc w:val="center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 xml:space="preserve">To </w:t>
      </w:r>
      <w:r w:rsidR="00351F95" w:rsidRPr="00351F95">
        <w:rPr>
          <w:b/>
          <w:bCs/>
          <w:szCs w:val="24"/>
          <w:u w:val="single"/>
        </w:rPr>
        <w:t>Submit Your Application via Email:</w:t>
      </w:r>
    </w:p>
    <w:p w14:paraId="2B0CD1B6" w14:textId="35D59823" w:rsidR="00351F95" w:rsidRDefault="00012F6F" w:rsidP="00351F95">
      <w:pPr>
        <w:rPr>
          <w:szCs w:val="24"/>
        </w:rPr>
      </w:pPr>
      <w:r>
        <w:rPr>
          <w:szCs w:val="24"/>
        </w:rPr>
        <w:t>From your Buffalo State email account</w:t>
      </w:r>
      <w:r w:rsidR="000214DC">
        <w:rPr>
          <w:szCs w:val="24"/>
        </w:rPr>
        <w:t xml:space="preserve">, send to </w:t>
      </w:r>
      <w:hyperlink r:id="rId30" w:history="1">
        <w:r w:rsidR="002E0170" w:rsidRPr="00613F47">
          <w:rPr>
            <w:rStyle w:val="Hyperlink"/>
            <w:szCs w:val="24"/>
          </w:rPr>
          <w:t>fulcheka@buffalostate.edu</w:t>
        </w:r>
      </w:hyperlink>
      <w:r w:rsidR="002E0170">
        <w:rPr>
          <w:szCs w:val="24"/>
        </w:rPr>
        <w:t>:</w:t>
      </w:r>
    </w:p>
    <w:p w14:paraId="4C2BC645" w14:textId="24F62CC3" w:rsidR="002E0170" w:rsidRDefault="002E0170" w:rsidP="002E017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Completed Application</w:t>
      </w:r>
    </w:p>
    <w:p w14:paraId="26AF474A" w14:textId="0C6FB1AD" w:rsidR="002E0170" w:rsidRDefault="002E0170" w:rsidP="002E017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Personal Narrative</w:t>
      </w:r>
    </w:p>
    <w:p w14:paraId="33FFFA36" w14:textId="42CC33EA" w:rsidR="002E0170" w:rsidRDefault="004B6938" w:rsidP="002E017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Plan of Study</w:t>
      </w:r>
    </w:p>
    <w:p w14:paraId="2EF060D7" w14:textId="30C1A805" w:rsidR="00105723" w:rsidRDefault="00D61325" w:rsidP="002E0170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Couse Selection</w:t>
      </w:r>
    </w:p>
    <w:p w14:paraId="4904D4AA" w14:textId="77777777" w:rsidR="00D61325" w:rsidRPr="00D61325" w:rsidRDefault="00D61325" w:rsidP="00D61325">
      <w:pPr>
        <w:jc w:val="center"/>
        <w:rPr>
          <w:b/>
          <w:bCs/>
          <w:sz w:val="18"/>
          <w:szCs w:val="18"/>
          <w:u w:val="single"/>
        </w:rPr>
      </w:pPr>
    </w:p>
    <w:p w14:paraId="1B8EBA3F" w14:textId="77777777" w:rsidR="0027245C" w:rsidRPr="0027245C" w:rsidRDefault="0027245C" w:rsidP="00D61325">
      <w:pPr>
        <w:jc w:val="center"/>
        <w:rPr>
          <w:b/>
          <w:bCs/>
          <w:sz w:val="18"/>
          <w:szCs w:val="18"/>
          <w:u w:val="single"/>
        </w:rPr>
      </w:pPr>
    </w:p>
    <w:p w14:paraId="45931E2A" w14:textId="344952E0" w:rsidR="00D61325" w:rsidRDefault="00B27A65" w:rsidP="00D61325">
      <w:pPr>
        <w:jc w:val="center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 xml:space="preserve">To </w:t>
      </w:r>
      <w:r w:rsidR="00D61325" w:rsidRPr="00351F95">
        <w:rPr>
          <w:b/>
          <w:bCs/>
          <w:szCs w:val="24"/>
          <w:u w:val="single"/>
        </w:rPr>
        <w:t xml:space="preserve">Submit Your </w:t>
      </w:r>
      <w:r w:rsidR="000F3E86">
        <w:rPr>
          <w:b/>
          <w:bCs/>
          <w:szCs w:val="24"/>
          <w:u w:val="single"/>
        </w:rPr>
        <w:t xml:space="preserve">Printed </w:t>
      </w:r>
      <w:r w:rsidR="00D61325" w:rsidRPr="00351F95">
        <w:rPr>
          <w:b/>
          <w:bCs/>
          <w:szCs w:val="24"/>
          <w:u w:val="single"/>
        </w:rPr>
        <w:t>Application:</w:t>
      </w:r>
    </w:p>
    <w:p w14:paraId="37F8FEF6" w14:textId="1BC0B121" w:rsidR="00D61325" w:rsidRDefault="004D5E24" w:rsidP="00D61325">
      <w:pPr>
        <w:rPr>
          <w:szCs w:val="24"/>
        </w:rPr>
      </w:pPr>
      <w:r>
        <w:rPr>
          <w:szCs w:val="24"/>
        </w:rPr>
        <w:t xml:space="preserve">Deliver the following documents </w:t>
      </w:r>
      <w:r w:rsidR="005618DC">
        <w:rPr>
          <w:szCs w:val="24"/>
        </w:rPr>
        <w:t xml:space="preserve">together in one package to South Wing Room </w:t>
      </w:r>
      <w:r w:rsidR="00E05625">
        <w:rPr>
          <w:szCs w:val="24"/>
        </w:rPr>
        <w:t>2</w:t>
      </w:r>
      <w:r w:rsidR="005618DC">
        <w:rPr>
          <w:szCs w:val="24"/>
        </w:rPr>
        <w:t>10</w:t>
      </w:r>
      <w:r w:rsidR="00D2412A">
        <w:rPr>
          <w:szCs w:val="24"/>
        </w:rPr>
        <w:t>:</w:t>
      </w:r>
    </w:p>
    <w:p w14:paraId="6659E4B4" w14:textId="77777777" w:rsidR="00D61325" w:rsidRDefault="00D61325" w:rsidP="00D61325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Completed Application</w:t>
      </w:r>
    </w:p>
    <w:p w14:paraId="21A7B638" w14:textId="77777777" w:rsidR="00D61325" w:rsidRDefault="00D61325" w:rsidP="00D61325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Personal Narrative</w:t>
      </w:r>
    </w:p>
    <w:p w14:paraId="6849D946" w14:textId="0F86AF83" w:rsidR="00F85AED" w:rsidRPr="00801872" w:rsidRDefault="00D61325" w:rsidP="00801872">
      <w:pPr>
        <w:pStyle w:val="ListParagraph"/>
        <w:numPr>
          <w:ilvl w:val="0"/>
          <w:numId w:val="8"/>
        </w:numPr>
        <w:rPr>
          <w:szCs w:val="24"/>
        </w:rPr>
      </w:pPr>
      <w:r>
        <w:rPr>
          <w:szCs w:val="24"/>
        </w:rPr>
        <w:t>INS Plan of Study</w:t>
      </w:r>
    </w:p>
    <w:sectPr w:rsidR="00F85AED" w:rsidRPr="00801872" w:rsidSect="00E51AEB">
      <w:type w:val="continuous"/>
      <w:pgSz w:w="12240" w:h="15840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A5969" w14:textId="77777777" w:rsidR="00441AF2" w:rsidRDefault="00441AF2" w:rsidP="0054626A">
      <w:r>
        <w:separator/>
      </w:r>
    </w:p>
  </w:endnote>
  <w:endnote w:type="continuationSeparator" w:id="0">
    <w:p w14:paraId="21B1B672" w14:textId="77777777" w:rsidR="00441AF2" w:rsidRDefault="00441AF2" w:rsidP="00546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BFAF3" w14:textId="77777777" w:rsidR="00441AF2" w:rsidRDefault="00441AF2" w:rsidP="0054626A">
      <w:r>
        <w:separator/>
      </w:r>
    </w:p>
  </w:footnote>
  <w:footnote w:type="continuationSeparator" w:id="0">
    <w:p w14:paraId="3042FAA8" w14:textId="77777777" w:rsidR="00441AF2" w:rsidRDefault="00441AF2" w:rsidP="00546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7179B" w14:textId="7F492ED7" w:rsidR="0054626A" w:rsidRPr="002C7BF1" w:rsidRDefault="0054626A" w:rsidP="002C7BF1">
    <w:pPr>
      <w:pStyle w:val="Header"/>
    </w:pPr>
    <w:r w:rsidRPr="002C7BF1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40106" w14:textId="77777777" w:rsidR="0054626A" w:rsidRDefault="0054626A" w:rsidP="0054626A">
    <w:pPr>
      <w:pStyle w:val="Header"/>
      <w:tabs>
        <w:tab w:val="left" w:pos="5130"/>
        <w:tab w:val="left" w:pos="5760"/>
      </w:tabs>
    </w:pPr>
    <w:r>
      <w:rPr>
        <w:noProof/>
      </w:rPr>
      <w:drawing>
        <wp:anchor distT="0" distB="0" distL="114300" distR="114300" simplePos="0" relativeHeight="251660288" behindDoc="0" locked="0" layoutInCell="1" allowOverlap="1" wp14:anchorId="6D9006B1" wp14:editId="35CC70AA">
          <wp:simplePos x="0" y="0"/>
          <wp:positionH relativeFrom="column">
            <wp:posOffset>0</wp:posOffset>
          </wp:positionH>
          <wp:positionV relativeFrom="page">
            <wp:posOffset>419100</wp:posOffset>
          </wp:positionV>
          <wp:extent cx="3063240" cy="619125"/>
          <wp:effectExtent l="0" t="0" r="3810" b="9525"/>
          <wp:wrapSquare wrapText="bothSides"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3240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 w:rsidRPr="0054626A">
      <w:rPr>
        <w:b/>
        <w:bCs/>
      </w:rPr>
      <w:t>INDIVIDUALIZED STUDIES DEGREE PROGRAM</w:t>
    </w:r>
  </w:p>
  <w:p w14:paraId="01B7F1CA" w14:textId="2366B2E2" w:rsidR="0054626A" w:rsidRDefault="0054626A" w:rsidP="0054626A">
    <w:pPr>
      <w:pStyle w:val="Header"/>
      <w:tabs>
        <w:tab w:val="left" w:pos="5130"/>
      </w:tabs>
      <w:rPr>
        <w:sz w:val="20"/>
        <w:szCs w:val="20"/>
      </w:rPr>
    </w:pPr>
    <w:r>
      <w:tab/>
    </w:r>
    <w:r w:rsidRPr="0054626A">
      <w:rPr>
        <w:sz w:val="20"/>
        <w:szCs w:val="20"/>
      </w:rPr>
      <w:t xml:space="preserve">SUNY Buffalo State </w:t>
    </w:r>
    <w:r w:rsidR="00143DF1">
      <w:rPr>
        <w:sz w:val="20"/>
        <w:szCs w:val="20"/>
      </w:rPr>
      <w:t>University</w:t>
    </w:r>
    <w:r w:rsidRPr="0054626A">
      <w:rPr>
        <w:sz w:val="20"/>
        <w:szCs w:val="20"/>
      </w:rPr>
      <w:t>, 1300 Elmwood Ave</w:t>
    </w:r>
    <w:r w:rsidR="00143DF1">
      <w:rPr>
        <w:sz w:val="20"/>
        <w:szCs w:val="20"/>
      </w:rPr>
      <w:t>.</w:t>
    </w:r>
    <w:r>
      <w:rPr>
        <w:sz w:val="20"/>
        <w:szCs w:val="20"/>
      </w:rPr>
      <w:t xml:space="preserve">, South Wing </w:t>
    </w:r>
    <w:r w:rsidR="009B19B2">
      <w:rPr>
        <w:sz w:val="20"/>
        <w:szCs w:val="20"/>
      </w:rPr>
      <w:t>2</w:t>
    </w:r>
    <w:r>
      <w:rPr>
        <w:sz w:val="20"/>
        <w:szCs w:val="20"/>
      </w:rPr>
      <w:t>10</w:t>
    </w:r>
  </w:p>
  <w:p w14:paraId="08C3851D" w14:textId="77777777" w:rsidR="0054626A" w:rsidRDefault="0054626A" w:rsidP="0054626A">
    <w:pPr>
      <w:pStyle w:val="Header"/>
      <w:tabs>
        <w:tab w:val="left" w:pos="5130"/>
      </w:tabs>
      <w:rPr>
        <w:sz w:val="20"/>
        <w:szCs w:val="20"/>
      </w:rPr>
    </w:pPr>
    <w:r>
      <w:rPr>
        <w:sz w:val="20"/>
        <w:szCs w:val="20"/>
      </w:rPr>
      <w:tab/>
      <w:t xml:space="preserve">Buffalo, NY 14222 </w:t>
    </w:r>
    <w:r w:rsidRPr="0054626A">
      <w:rPr>
        <w:sz w:val="20"/>
        <w:szCs w:val="20"/>
      </w:rPr>
      <w:t>Phone: (716) 878-</w:t>
    </w:r>
    <w:r>
      <w:rPr>
        <w:sz w:val="20"/>
        <w:szCs w:val="20"/>
      </w:rPr>
      <w:t>5303</w:t>
    </w:r>
    <w:r w:rsidRPr="0054626A">
      <w:rPr>
        <w:sz w:val="20"/>
        <w:szCs w:val="20"/>
      </w:rPr>
      <w:t>| Fax: (716) 878-</w:t>
    </w:r>
    <w:r>
      <w:rPr>
        <w:sz w:val="20"/>
        <w:szCs w:val="20"/>
      </w:rPr>
      <w:t>3473</w:t>
    </w:r>
  </w:p>
  <w:p w14:paraId="5DC2092C" w14:textId="2AAECCF1" w:rsidR="0054626A" w:rsidRPr="0054626A" w:rsidRDefault="0054626A" w:rsidP="0054626A">
    <w:pPr>
      <w:pStyle w:val="Header"/>
      <w:tabs>
        <w:tab w:val="left" w:pos="5130"/>
      </w:tabs>
      <w:rPr>
        <w:sz w:val="20"/>
        <w:szCs w:val="20"/>
      </w:rPr>
    </w:pPr>
    <w:r>
      <w:rPr>
        <w:sz w:val="20"/>
        <w:szCs w:val="20"/>
      </w:rPr>
      <w:tab/>
      <w:t xml:space="preserve">Dr. Keith A. Fulcher PhD, Director, </w:t>
    </w:r>
    <w:r w:rsidRPr="0054626A">
      <w:rPr>
        <w:sz w:val="20"/>
        <w:szCs w:val="20"/>
      </w:rPr>
      <w:t>fulcheka@buffalostate.edu</w:t>
    </w:r>
    <w:r>
      <w:rPr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56136"/>
    <w:multiLevelType w:val="hybridMultilevel"/>
    <w:tmpl w:val="4F18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85D45"/>
    <w:multiLevelType w:val="hybridMultilevel"/>
    <w:tmpl w:val="CC34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5656E"/>
    <w:multiLevelType w:val="hybridMultilevel"/>
    <w:tmpl w:val="F78AF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202D21"/>
    <w:multiLevelType w:val="hybridMultilevel"/>
    <w:tmpl w:val="1D6AB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D4F9A"/>
    <w:multiLevelType w:val="hybridMultilevel"/>
    <w:tmpl w:val="3B685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406549"/>
    <w:multiLevelType w:val="hybridMultilevel"/>
    <w:tmpl w:val="CABE6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553B62"/>
    <w:multiLevelType w:val="hybridMultilevel"/>
    <w:tmpl w:val="D750C4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321000C"/>
    <w:multiLevelType w:val="hybridMultilevel"/>
    <w:tmpl w:val="FFBA0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819179">
    <w:abstractNumId w:val="5"/>
  </w:num>
  <w:num w:numId="2" w16cid:durableId="1365669335">
    <w:abstractNumId w:val="2"/>
  </w:num>
  <w:num w:numId="3" w16cid:durableId="117528889">
    <w:abstractNumId w:val="1"/>
  </w:num>
  <w:num w:numId="4" w16cid:durableId="1923416531">
    <w:abstractNumId w:val="6"/>
  </w:num>
  <w:num w:numId="5" w16cid:durableId="1095322590">
    <w:abstractNumId w:val="0"/>
  </w:num>
  <w:num w:numId="6" w16cid:durableId="239951993">
    <w:abstractNumId w:val="4"/>
  </w:num>
  <w:num w:numId="7" w16cid:durableId="397481925">
    <w:abstractNumId w:val="7"/>
  </w:num>
  <w:num w:numId="8" w16cid:durableId="18453891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c2MzQ0sTAwNDVR0lEKTi0uzszPAykwqgUA72WKtCwAAAA="/>
  </w:docVars>
  <w:rsids>
    <w:rsidRoot w:val="0054626A"/>
    <w:rsid w:val="00012F6F"/>
    <w:rsid w:val="000214DC"/>
    <w:rsid w:val="0002464F"/>
    <w:rsid w:val="00034B12"/>
    <w:rsid w:val="0003684F"/>
    <w:rsid w:val="00040F9E"/>
    <w:rsid w:val="00064912"/>
    <w:rsid w:val="0008609D"/>
    <w:rsid w:val="00094265"/>
    <w:rsid w:val="000948BB"/>
    <w:rsid w:val="000A1872"/>
    <w:rsid w:val="000A53F4"/>
    <w:rsid w:val="000B052C"/>
    <w:rsid w:val="000C0AD8"/>
    <w:rsid w:val="000D0EB4"/>
    <w:rsid w:val="000D3EFD"/>
    <w:rsid w:val="000D7DDA"/>
    <w:rsid w:val="000E5017"/>
    <w:rsid w:val="000E523A"/>
    <w:rsid w:val="000F3E86"/>
    <w:rsid w:val="000F5ED7"/>
    <w:rsid w:val="00103191"/>
    <w:rsid w:val="00104124"/>
    <w:rsid w:val="00105723"/>
    <w:rsid w:val="00113F91"/>
    <w:rsid w:val="0011420C"/>
    <w:rsid w:val="00120CCF"/>
    <w:rsid w:val="00121CA6"/>
    <w:rsid w:val="00130F99"/>
    <w:rsid w:val="00132C66"/>
    <w:rsid w:val="001421F1"/>
    <w:rsid w:val="00143DF1"/>
    <w:rsid w:val="0014456C"/>
    <w:rsid w:val="00152B39"/>
    <w:rsid w:val="00152D89"/>
    <w:rsid w:val="00157B0F"/>
    <w:rsid w:val="00164C44"/>
    <w:rsid w:val="00166424"/>
    <w:rsid w:val="00170916"/>
    <w:rsid w:val="0017727B"/>
    <w:rsid w:val="001917B6"/>
    <w:rsid w:val="00192CB1"/>
    <w:rsid w:val="001B1999"/>
    <w:rsid w:val="001B5B62"/>
    <w:rsid w:val="001C08F6"/>
    <w:rsid w:val="001D2A16"/>
    <w:rsid w:val="001D7D7C"/>
    <w:rsid w:val="001E1725"/>
    <w:rsid w:val="001E7C41"/>
    <w:rsid w:val="001F6A48"/>
    <w:rsid w:val="0020618A"/>
    <w:rsid w:val="00207413"/>
    <w:rsid w:val="00222260"/>
    <w:rsid w:val="00236847"/>
    <w:rsid w:val="00237814"/>
    <w:rsid w:val="00246F05"/>
    <w:rsid w:val="002473E4"/>
    <w:rsid w:val="00256BE6"/>
    <w:rsid w:val="0027245C"/>
    <w:rsid w:val="0027429C"/>
    <w:rsid w:val="00281E72"/>
    <w:rsid w:val="00286275"/>
    <w:rsid w:val="0028734B"/>
    <w:rsid w:val="00294B83"/>
    <w:rsid w:val="002A01C8"/>
    <w:rsid w:val="002A22C0"/>
    <w:rsid w:val="002B743F"/>
    <w:rsid w:val="002C0A98"/>
    <w:rsid w:val="002C7BF1"/>
    <w:rsid w:val="002D1216"/>
    <w:rsid w:val="002D5EFE"/>
    <w:rsid w:val="002E0170"/>
    <w:rsid w:val="002F43FB"/>
    <w:rsid w:val="00315825"/>
    <w:rsid w:val="00322113"/>
    <w:rsid w:val="00351F95"/>
    <w:rsid w:val="00352F92"/>
    <w:rsid w:val="0036043A"/>
    <w:rsid w:val="00360D6B"/>
    <w:rsid w:val="00362799"/>
    <w:rsid w:val="003733C7"/>
    <w:rsid w:val="003764F0"/>
    <w:rsid w:val="00394CCD"/>
    <w:rsid w:val="003A0912"/>
    <w:rsid w:val="003A2838"/>
    <w:rsid w:val="003A4C4D"/>
    <w:rsid w:val="003B2693"/>
    <w:rsid w:val="003B75AB"/>
    <w:rsid w:val="003C07E6"/>
    <w:rsid w:val="003C0E2F"/>
    <w:rsid w:val="003E4D8A"/>
    <w:rsid w:val="003F785A"/>
    <w:rsid w:val="004017D9"/>
    <w:rsid w:val="004069BB"/>
    <w:rsid w:val="00411462"/>
    <w:rsid w:val="00416933"/>
    <w:rsid w:val="00422C8C"/>
    <w:rsid w:val="004277AB"/>
    <w:rsid w:val="00427E31"/>
    <w:rsid w:val="0043170D"/>
    <w:rsid w:val="004347DF"/>
    <w:rsid w:val="00434823"/>
    <w:rsid w:val="00434C51"/>
    <w:rsid w:val="00440E69"/>
    <w:rsid w:val="00441AF2"/>
    <w:rsid w:val="00447A9C"/>
    <w:rsid w:val="00456C65"/>
    <w:rsid w:val="0045761F"/>
    <w:rsid w:val="00476B08"/>
    <w:rsid w:val="00486AD0"/>
    <w:rsid w:val="004904D3"/>
    <w:rsid w:val="00495E19"/>
    <w:rsid w:val="004A54E0"/>
    <w:rsid w:val="004A73AA"/>
    <w:rsid w:val="004B4C86"/>
    <w:rsid w:val="004B6938"/>
    <w:rsid w:val="004B7BDC"/>
    <w:rsid w:val="004C02A9"/>
    <w:rsid w:val="004D1C49"/>
    <w:rsid w:val="004D5A78"/>
    <w:rsid w:val="004D5E24"/>
    <w:rsid w:val="004E393A"/>
    <w:rsid w:val="004F2684"/>
    <w:rsid w:val="004F2E1A"/>
    <w:rsid w:val="0050269F"/>
    <w:rsid w:val="005073C4"/>
    <w:rsid w:val="00511CA5"/>
    <w:rsid w:val="00512687"/>
    <w:rsid w:val="00517C08"/>
    <w:rsid w:val="0052307A"/>
    <w:rsid w:val="00531476"/>
    <w:rsid w:val="00535DCE"/>
    <w:rsid w:val="0054292B"/>
    <w:rsid w:val="0054626A"/>
    <w:rsid w:val="00551F5B"/>
    <w:rsid w:val="005618DC"/>
    <w:rsid w:val="0057403E"/>
    <w:rsid w:val="00576C60"/>
    <w:rsid w:val="0058023B"/>
    <w:rsid w:val="005900EF"/>
    <w:rsid w:val="005A455D"/>
    <w:rsid w:val="005B2C63"/>
    <w:rsid w:val="005B5532"/>
    <w:rsid w:val="005B647F"/>
    <w:rsid w:val="005C14FC"/>
    <w:rsid w:val="005C2608"/>
    <w:rsid w:val="005C32C3"/>
    <w:rsid w:val="005E1E18"/>
    <w:rsid w:val="00607B0C"/>
    <w:rsid w:val="00624EDC"/>
    <w:rsid w:val="00637FC8"/>
    <w:rsid w:val="00655962"/>
    <w:rsid w:val="006819BD"/>
    <w:rsid w:val="006830CB"/>
    <w:rsid w:val="00690DD0"/>
    <w:rsid w:val="006930D9"/>
    <w:rsid w:val="006933E1"/>
    <w:rsid w:val="006946D8"/>
    <w:rsid w:val="006B05BB"/>
    <w:rsid w:val="006B0910"/>
    <w:rsid w:val="006B2FA3"/>
    <w:rsid w:val="006B4B95"/>
    <w:rsid w:val="006B4DD5"/>
    <w:rsid w:val="006C1843"/>
    <w:rsid w:val="006C64BF"/>
    <w:rsid w:val="006C6C4E"/>
    <w:rsid w:val="006D3224"/>
    <w:rsid w:val="006D3BAF"/>
    <w:rsid w:val="006D3FCC"/>
    <w:rsid w:val="006D702F"/>
    <w:rsid w:val="006E23E1"/>
    <w:rsid w:val="00700C96"/>
    <w:rsid w:val="00707C8E"/>
    <w:rsid w:val="0071023B"/>
    <w:rsid w:val="0074122B"/>
    <w:rsid w:val="00742209"/>
    <w:rsid w:val="00753E23"/>
    <w:rsid w:val="00756061"/>
    <w:rsid w:val="00756B60"/>
    <w:rsid w:val="0076145C"/>
    <w:rsid w:val="007630A6"/>
    <w:rsid w:val="007679EF"/>
    <w:rsid w:val="00771AEC"/>
    <w:rsid w:val="00774D0A"/>
    <w:rsid w:val="00775E3E"/>
    <w:rsid w:val="00777248"/>
    <w:rsid w:val="00793EF4"/>
    <w:rsid w:val="00794E75"/>
    <w:rsid w:val="00795F0F"/>
    <w:rsid w:val="007B527D"/>
    <w:rsid w:val="007D1C9F"/>
    <w:rsid w:val="007E46AB"/>
    <w:rsid w:val="007E4960"/>
    <w:rsid w:val="00801872"/>
    <w:rsid w:val="00801D04"/>
    <w:rsid w:val="0080205A"/>
    <w:rsid w:val="00803025"/>
    <w:rsid w:val="00825E96"/>
    <w:rsid w:val="00826AC6"/>
    <w:rsid w:val="0083170C"/>
    <w:rsid w:val="00840FE6"/>
    <w:rsid w:val="008416AD"/>
    <w:rsid w:val="008472B9"/>
    <w:rsid w:val="00852718"/>
    <w:rsid w:val="00860F22"/>
    <w:rsid w:val="008656FB"/>
    <w:rsid w:val="00885348"/>
    <w:rsid w:val="008959FC"/>
    <w:rsid w:val="008A184B"/>
    <w:rsid w:val="008A61CD"/>
    <w:rsid w:val="008A73E3"/>
    <w:rsid w:val="008B1C8E"/>
    <w:rsid w:val="008B3737"/>
    <w:rsid w:val="008C206E"/>
    <w:rsid w:val="008C6147"/>
    <w:rsid w:val="008D4C40"/>
    <w:rsid w:val="008D7A8D"/>
    <w:rsid w:val="008E54C9"/>
    <w:rsid w:val="008F0F29"/>
    <w:rsid w:val="008F1882"/>
    <w:rsid w:val="008F1A43"/>
    <w:rsid w:val="008F5E0E"/>
    <w:rsid w:val="008F7934"/>
    <w:rsid w:val="009008C6"/>
    <w:rsid w:val="009078C4"/>
    <w:rsid w:val="00911D58"/>
    <w:rsid w:val="00914F0D"/>
    <w:rsid w:val="009163E2"/>
    <w:rsid w:val="00916D7E"/>
    <w:rsid w:val="00941C0F"/>
    <w:rsid w:val="009436B2"/>
    <w:rsid w:val="009621C9"/>
    <w:rsid w:val="00962769"/>
    <w:rsid w:val="00962E99"/>
    <w:rsid w:val="00975D3C"/>
    <w:rsid w:val="009923B1"/>
    <w:rsid w:val="009B10D0"/>
    <w:rsid w:val="009B19B2"/>
    <w:rsid w:val="009B3468"/>
    <w:rsid w:val="009B4626"/>
    <w:rsid w:val="009C189F"/>
    <w:rsid w:val="009C29D9"/>
    <w:rsid w:val="009E41F1"/>
    <w:rsid w:val="009E7EF8"/>
    <w:rsid w:val="009F1F67"/>
    <w:rsid w:val="009F3635"/>
    <w:rsid w:val="00A02557"/>
    <w:rsid w:val="00A14BA1"/>
    <w:rsid w:val="00A26863"/>
    <w:rsid w:val="00A4282D"/>
    <w:rsid w:val="00A4482B"/>
    <w:rsid w:val="00A510EA"/>
    <w:rsid w:val="00A53A67"/>
    <w:rsid w:val="00A54BB8"/>
    <w:rsid w:val="00A62655"/>
    <w:rsid w:val="00A76948"/>
    <w:rsid w:val="00A77305"/>
    <w:rsid w:val="00A82620"/>
    <w:rsid w:val="00A82AFD"/>
    <w:rsid w:val="00A87002"/>
    <w:rsid w:val="00AA443F"/>
    <w:rsid w:val="00AB3A91"/>
    <w:rsid w:val="00AB5ED1"/>
    <w:rsid w:val="00AB63ED"/>
    <w:rsid w:val="00AC0FFF"/>
    <w:rsid w:val="00AE61ED"/>
    <w:rsid w:val="00B22D79"/>
    <w:rsid w:val="00B245E4"/>
    <w:rsid w:val="00B25791"/>
    <w:rsid w:val="00B27A65"/>
    <w:rsid w:val="00B34117"/>
    <w:rsid w:val="00B357A9"/>
    <w:rsid w:val="00B35A77"/>
    <w:rsid w:val="00B4235E"/>
    <w:rsid w:val="00B463E1"/>
    <w:rsid w:val="00B61073"/>
    <w:rsid w:val="00B63FE2"/>
    <w:rsid w:val="00B669FF"/>
    <w:rsid w:val="00B70270"/>
    <w:rsid w:val="00B76EE2"/>
    <w:rsid w:val="00B775F7"/>
    <w:rsid w:val="00B8192F"/>
    <w:rsid w:val="00B837FD"/>
    <w:rsid w:val="00B960D0"/>
    <w:rsid w:val="00BA2E17"/>
    <w:rsid w:val="00BA57DF"/>
    <w:rsid w:val="00BA7F41"/>
    <w:rsid w:val="00BE77DF"/>
    <w:rsid w:val="00BF5223"/>
    <w:rsid w:val="00C14276"/>
    <w:rsid w:val="00C147BB"/>
    <w:rsid w:val="00C1551F"/>
    <w:rsid w:val="00C165F7"/>
    <w:rsid w:val="00C16DC4"/>
    <w:rsid w:val="00C17E81"/>
    <w:rsid w:val="00C25419"/>
    <w:rsid w:val="00C34343"/>
    <w:rsid w:val="00C347D7"/>
    <w:rsid w:val="00C361E0"/>
    <w:rsid w:val="00C367CA"/>
    <w:rsid w:val="00C50A33"/>
    <w:rsid w:val="00C60E58"/>
    <w:rsid w:val="00C70E33"/>
    <w:rsid w:val="00C71F58"/>
    <w:rsid w:val="00C731F2"/>
    <w:rsid w:val="00C76918"/>
    <w:rsid w:val="00CA18F5"/>
    <w:rsid w:val="00CA3BAE"/>
    <w:rsid w:val="00CB2618"/>
    <w:rsid w:val="00CC24CB"/>
    <w:rsid w:val="00CC2DFC"/>
    <w:rsid w:val="00CC3904"/>
    <w:rsid w:val="00CD402F"/>
    <w:rsid w:val="00CF4263"/>
    <w:rsid w:val="00CF5D48"/>
    <w:rsid w:val="00D111B6"/>
    <w:rsid w:val="00D17DB0"/>
    <w:rsid w:val="00D2412A"/>
    <w:rsid w:val="00D46751"/>
    <w:rsid w:val="00D60203"/>
    <w:rsid w:val="00D6091F"/>
    <w:rsid w:val="00D61325"/>
    <w:rsid w:val="00D668B9"/>
    <w:rsid w:val="00D66B7A"/>
    <w:rsid w:val="00D7506B"/>
    <w:rsid w:val="00D75741"/>
    <w:rsid w:val="00D84356"/>
    <w:rsid w:val="00D85CE1"/>
    <w:rsid w:val="00D9124A"/>
    <w:rsid w:val="00DA3183"/>
    <w:rsid w:val="00DA60AE"/>
    <w:rsid w:val="00DB678C"/>
    <w:rsid w:val="00DD1C27"/>
    <w:rsid w:val="00DD2457"/>
    <w:rsid w:val="00DD6C91"/>
    <w:rsid w:val="00DD79F9"/>
    <w:rsid w:val="00DE380C"/>
    <w:rsid w:val="00DE6F1C"/>
    <w:rsid w:val="00DF7670"/>
    <w:rsid w:val="00E042F9"/>
    <w:rsid w:val="00E05625"/>
    <w:rsid w:val="00E129DD"/>
    <w:rsid w:val="00E35B0B"/>
    <w:rsid w:val="00E36A07"/>
    <w:rsid w:val="00E41A4F"/>
    <w:rsid w:val="00E453C4"/>
    <w:rsid w:val="00E51AEB"/>
    <w:rsid w:val="00E746C1"/>
    <w:rsid w:val="00E813E7"/>
    <w:rsid w:val="00E82A1D"/>
    <w:rsid w:val="00E85D74"/>
    <w:rsid w:val="00E926AA"/>
    <w:rsid w:val="00E93E95"/>
    <w:rsid w:val="00EA597F"/>
    <w:rsid w:val="00EA6594"/>
    <w:rsid w:val="00EB1FF1"/>
    <w:rsid w:val="00EC47A0"/>
    <w:rsid w:val="00EC4A91"/>
    <w:rsid w:val="00EC4FD7"/>
    <w:rsid w:val="00EC55AB"/>
    <w:rsid w:val="00ED0250"/>
    <w:rsid w:val="00ED5AE9"/>
    <w:rsid w:val="00EE2060"/>
    <w:rsid w:val="00EE2593"/>
    <w:rsid w:val="00EE79B5"/>
    <w:rsid w:val="00F01DEA"/>
    <w:rsid w:val="00F21895"/>
    <w:rsid w:val="00F326AF"/>
    <w:rsid w:val="00F44280"/>
    <w:rsid w:val="00F644EF"/>
    <w:rsid w:val="00F65F8F"/>
    <w:rsid w:val="00F7150E"/>
    <w:rsid w:val="00F72E70"/>
    <w:rsid w:val="00F73C02"/>
    <w:rsid w:val="00F7654C"/>
    <w:rsid w:val="00F83C55"/>
    <w:rsid w:val="00F85AED"/>
    <w:rsid w:val="00FA21B1"/>
    <w:rsid w:val="00FA25C8"/>
    <w:rsid w:val="00FA5526"/>
    <w:rsid w:val="00FA65A2"/>
    <w:rsid w:val="00FB315B"/>
    <w:rsid w:val="00FB34BF"/>
    <w:rsid w:val="00FB4222"/>
    <w:rsid w:val="00FC1C05"/>
    <w:rsid w:val="00FD5DCF"/>
    <w:rsid w:val="00FE0075"/>
    <w:rsid w:val="00FF2D80"/>
    <w:rsid w:val="00FF6A31"/>
    <w:rsid w:val="00FF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8535D0"/>
  <w15:chartTrackingRefBased/>
  <w15:docId w15:val="{8F1941F8-53F7-47B3-B15D-0DA43E3B3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ndrea"/>
    <w:qFormat/>
    <w:rsid w:val="00FF2D80"/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2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26A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5462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26A"/>
    <w:rPr>
      <w:rFonts w:ascii="Garamond" w:hAnsi="Garamond"/>
      <w:sz w:val="24"/>
    </w:rPr>
  </w:style>
  <w:style w:type="character" w:styleId="Hyperlink">
    <w:name w:val="Hyperlink"/>
    <w:basedOn w:val="DefaultParagraphFont"/>
    <w:uiPriority w:val="99"/>
    <w:unhideWhenUsed/>
    <w:rsid w:val="005462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626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95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6F1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E7C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library.buffalostate.edu/home/equipmentloan" TargetMode="External"/><Relationship Id="rId18" Type="http://schemas.openxmlformats.org/officeDocument/2006/relationships/hyperlink" Target="https://registrar.buffalostate.edu/sites/registrar.buffalostate.edu/files/uploads/Documents/MajorChangeFormRevised3.pdf" TargetMode="External"/><Relationship Id="rId26" Type="http://schemas.openxmlformats.org/officeDocument/2006/relationships/hyperlink" Target="https://www.worcester.edu/WorkArea/DownloadAsset.aspx?id=14216" TargetMode="External"/><Relationship Id="rId3" Type="http://schemas.openxmlformats.org/officeDocument/2006/relationships/styles" Target="styles.xml"/><Relationship Id="rId21" Type="http://schemas.openxmlformats.org/officeDocument/2006/relationships/hyperlink" Target="https://registrar.buffalostate.edu/forms-and-servic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online.suny.edu/assessment/" TargetMode="External"/><Relationship Id="rId17" Type="http://schemas.openxmlformats.org/officeDocument/2006/relationships/hyperlink" Target="https://registrar.buffalostate.edu/sites/registrar.buffalostate.edu/files/uploads/Documents/MajorChangeFormRevised3.pdf" TargetMode="External"/><Relationship Id="rId25" Type="http://schemas.openxmlformats.org/officeDocument/2006/relationships/hyperlink" Target="https://registrar.buffalostate.edu/sites/registrar.buffalostate.edu/files/uploads/Documents/MajorChangeFormRevised3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catalog.buffalostate.edu/undergraduate/course-listings/" TargetMode="External"/><Relationship Id="rId20" Type="http://schemas.openxmlformats.org/officeDocument/2006/relationships/hyperlink" Target="https://registrar.buffalostate.edu/sites/registrar.buffalostate.edu/files/uploads/Documents/MajorChangeFormRevised3.pdf" TargetMode="External"/><Relationship Id="rId29" Type="http://schemas.openxmlformats.org/officeDocument/2006/relationships/hyperlink" Target="https://suny.buffalostate.edu/programs?tbid=under-mino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egistrar.buffalostate.edu/students" TargetMode="External"/><Relationship Id="rId24" Type="http://schemas.openxmlformats.org/officeDocument/2006/relationships/hyperlink" Target="https://ecatalog.buffalostate.edu/undergraduate/course-listings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registrar.buffalostate.edu/sites/registrar.buffalostate.edu/files/uploads/Documents/MajorChangeFormRevised3.pdf" TargetMode="External"/><Relationship Id="rId23" Type="http://schemas.openxmlformats.org/officeDocument/2006/relationships/hyperlink" Target="https://registrar.buffalostate.edu/sites/registrar.buffalostate.edu/files/uploads/Documents/MajorChangeFormRevised3.pdf" TargetMode="External"/><Relationship Id="rId28" Type="http://schemas.openxmlformats.org/officeDocument/2006/relationships/hyperlink" Target="https://ecatalog.buffalostate.edu/undergraduate/course-listings/" TargetMode="External"/><Relationship Id="rId10" Type="http://schemas.openxmlformats.org/officeDocument/2006/relationships/hyperlink" Target="http://registrar.buffalostate.edu/students" TargetMode="External"/><Relationship Id="rId19" Type="http://schemas.openxmlformats.org/officeDocument/2006/relationships/hyperlink" Target="https://registrar.buffalostate.edu/forms-and-services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suny.buffalostate.edu/programs?tbid=under-minor" TargetMode="External"/><Relationship Id="rId22" Type="http://schemas.openxmlformats.org/officeDocument/2006/relationships/hyperlink" Target="https://suny.buffalostate.edu/programs?tbid=under-minor" TargetMode="External"/><Relationship Id="rId27" Type="http://schemas.openxmlformats.org/officeDocument/2006/relationships/hyperlink" Target="https://fastessay.com/blog/a-step-by-step-guide-to-write-a-professional-narrative-essay/" TargetMode="External"/><Relationship Id="rId30" Type="http://schemas.openxmlformats.org/officeDocument/2006/relationships/hyperlink" Target="mailto:fulcheka@buffalostate.ed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E03EDA-560F-4499-9058-DFE2CDB67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458</Words>
  <Characters>8316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fson, Andrea G</dc:creator>
  <cp:keywords/>
  <dc:description/>
  <cp:lastModifiedBy>Norris, Mark A.</cp:lastModifiedBy>
  <cp:revision>2</cp:revision>
  <cp:lastPrinted>2022-02-03T14:21:00Z</cp:lastPrinted>
  <dcterms:created xsi:type="dcterms:W3CDTF">2023-02-07T19:28:00Z</dcterms:created>
  <dcterms:modified xsi:type="dcterms:W3CDTF">2023-02-07T19:28:00Z</dcterms:modified>
</cp:coreProperties>
</file>